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38B0C" w14:textId="602DA4D3" w:rsidR="005862A4" w:rsidRPr="00486B64" w:rsidRDefault="00BB76DD" w:rsidP="00486B64">
      <w:pPr>
        <w:pStyle w:val="Table"/>
        <w:spacing w:after="300"/>
        <w:rPr>
          <w:i w:val="0"/>
          <w:iCs/>
        </w:rPr>
      </w:pPr>
      <w:r w:rsidRPr="00486B64">
        <w:rPr>
          <w:i w:val="0"/>
          <w:iCs/>
        </w:rPr>
        <w:t xml:space="preserve">Supplementary </w:t>
      </w:r>
      <w:r w:rsidR="005862A4" w:rsidRPr="00486B64">
        <w:rPr>
          <w:i w:val="0"/>
          <w:iCs/>
        </w:rPr>
        <w:t xml:space="preserve">Table </w:t>
      </w:r>
      <w:r w:rsidRPr="00486B64">
        <w:rPr>
          <w:i w:val="0"/>
          <w:iCs/>
        </w:rPr>
        <w:t>2</w:t>
      </w:r>
      <w:r w:rsidR="005862A4" w:rsidRPr="00486B64">
        <w:rPr>
          <w:i w:val="0"/>
          <w:iCs/>
        </w:rPr>
        <w:t>. Presence/absence of domesticated species in Negev Highland middens by period (carpological remains)</w:t>
      </w:r>
    </w:p>
    <w:tbl>
      <w:tblPr>
        <w:tblW w:w="14498" w:type="dxa"/>
        <w:tblLook w:val="04A0" w:firstRow="1" w:lastRow="0" w:firstColumn="1" w:lastColumn="0" w:noHBand="0" w:noVBand="1"/>
      </w:tblPr>
      <w:tblGrid>
        <w:gridCol w:w="1866"/>
        <w:gridCol w:w="2652"/>
        <w:gridCol w:w="2570"/>
        <w:gridCol w:w="1016"/>
        <w:gridCol w:w="1167"/>
        <w:gridCol w:w="1484"/>
        <w:gridCol w:w="1560"/>
        <w:gridCol w:w="779"/>
        <w:gridCol w:w="1404"/>
      </w:tblGrid>
      <w:tr w:rsidR="00E66508" w:rsidRPr="00486B64" w14:paraId="12A06831" w14:textId="77777777" w:rsidTr="00486B64">
        <w:trPr>
          <w:trHeight w:val="31"/>
        </w:trPr>
        <w:tc>
          <w:tcPr>
            <w:tcW w:w="4518" w:type="dxa"/>
            <w:gridSpan w:val="2"/>
            <w:shd w:val="clear" w:color="auto" w:fill="auto"/>
            <w:noWrap/>
            <w:vAlign w:val="bottom"/>
            <w:hideMark/>
          </w:tcPr>
          <w:p w14:paraId="3879F8C4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Plants/centuries CE</w:t>
            </w:r>
          </w:p>
        </w:tc>
        <w:tc>
          <w:tcPr>
            <w:tcW w:w="2570" w:type="dxa"/>
          </w:tcPr>
          <w:p w14:paraId="52719730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  <w:hideMark/>
          </w:tcPr>
          <w:p w14:paraId="3A4953E4" w14:textId="1C1E5362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1</w:t>
            </w: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  <w:vertAlign w:val="superscript"/>
              </w:rPr>
              <w:t>st</w:t>
            </w: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–3</w:t>
            </w: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  <w:vertAlign w:val="superscript"/>
              </w:rPr>
              <w:t>rd</w:t>
            </w:r>
          </w:p>
        </w:tc>
        <w:tc>
          <w:tcPr>
            <w:tcW w:w="1167" w:type="dxa"/>
            <w:shd w:val="clear" w:color="auto" w:fill="auto"/>
            <w:noWrap/>
            <w:vAlign w:val="center"/>
          </w:tcPr>
          <w:p w14:paraId="2A241FC1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4</w:t>
            </w: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  <w:vertAlign w:val="superscript"/>
              </w:rPr>
              <w:t>th</w:t>
            </w: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–mid-5</w:t>
            </w: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1484" w:type="dxa"/>
            <w:shd w:val="clear" w:color="auto" w:fill="auto"/>
            <w:noWrap/>
            <w:vAlign w:val="center"/>
          </w:tcPr>
          <w:p w14:paraId="46E3055B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mid-5</w:t>
            </w: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  <w:vertAlign w:val="superscript"/>
              </w:rPr>
              <w:t>th</w:t>
            </w: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–mid-6</w:t>
            </w: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0E515086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mid-6</w:t>
            </w: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  <w:vertAlign w:val="superscript"/>
              </w:rPr>
              <w:t>th</w:t>
            </w: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–mid-7</w:t>
            </w: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779" w:type="dxa"/>
            <w:shd w:val="clear" w:color="auto" w:fill="auto"/>
            <w:noWrap/>
            <w:vAlign w:val="center"/>
            <w:hideMark/>
          </w:tcPr>
          <w:p w14:paraId="608ADDB3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7</w:t>
            </w: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A67FEA2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mid-7</w:t>
            </w: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  <w:vertAlign w:val="superscript"/>
              </w:rPr>
              <w:t>th</w:t>
            </w: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–8</w:t>
            </w: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E66508" w:rsidRPr="00486B64" w14:paraId="27F08AB0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center"/>
            <w:hideMark/>
          </w:tcPr>
          <w:p w14:paraId="2EC9E363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Functional category</w:t>
            </w: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122520AA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Latin name</w:t>
            </w:r>
          </w:p>
        </w:tc>
        <w:tc>
          <w:tcPr>
            <w:tcW w:w="2570" w:type="dxa"/>
          </w:tcPr>
          <w:p w14:paraId="2EF91D72" w14:textId="36E656F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 xml:space="preserve">Common name </w:t>
            </w:r>
          </w:p>
        </w:tc>
        <w:tc>
          <w:tcPr>
            <w:tcW w:w="1016" w:type="dxa"/>
            <w:shd w:val="clear" w:color="auto" w:fill="auto"/>
            <w:noWrap/>
            <w:vAlign w:val="center"/>
            <w:hideMark/>
          </w:tcPr>
          <w:p w14:paraId="3562C91D" w14:textId="6AC1FC4E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29CA2F95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14:paraId="4C903CFF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5480E29E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6F82BB63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404" w:type="dxa"/>
            <w:shd w:val="clear" w:color="auto" w:fill="auto"/>
            <w:noWrap/>
            <w:vAlign w:val="bottom"/>
            <w:hideMark/>
          </w:tcPr>
          <w:p w14:paraId="055BA5B4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sz w:val="18"/>
                <w:szCs w:val="18"/>
              </w:rPr>
            </w:pPr>
          </w:p>
        </w:tc>
      </w:tr>
      <w:tr w:rsidR="00E66508" w:rsidRPr="00486B64" w14:paraId="4D94C05E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center"/>
            <w:hideMark/>
          </w:tcPr>
          <w:p w14:paraId="5205406D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Cereals</w:t>
            </w: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2E85822C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Hordeum vulgare</w:t>
            </w:r>
          </w:p>
        </w:tc>
        <w:tc>
          <w:tcPr>
            <w:tcW w:w="2570" w:type="dxa"/>
          </w:tcPr>
          <w:p w14:paraId="52074E99" w14:textId="71A7BCE1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Barley</w:t>
            </w:r>
          </w:p>
        </w:tc>
        <w:tc>
          <w:tcPr>
            <w:tcW w:w="1016" w:type="dxa"/>
            <w:shd w:val="clear" w:color="auto" w:fill="auto"/>
            <w:noWrap/>
            <w:vAlign w:val="center"/>
            <w:hideMark/>
          </w:tcPr>
          <w:p w14:paraId="52DF8D07" w14:textId="25EB617A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6532247A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84" w:type="dxa"/>
            <w:shd w:val="clear" w:color="auto" w:fill="auto"/>
            <w:noWrap/>
            <w:vAlign w:val="center"/>
            <w:hideMark/>
          </w:tcPr>
          <w:p w14:paraId="4FAE3B7B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6A2CAB62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779" w:type="dxa"/>
            <w:shd w:val="clear" w:color="auto" w:fill="auto"/>
            <w:noWrap/>
            <w:vAlign w:val="center"/>
            <w:hideMark/>
          </w:tcPr>
          <w:p w14:paraId="4EB7B64D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78D990CB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</w:tr>
      <w:tr w:rsidR="00E66508" w:rsidRPr="00486B64" w14:paraId="47706840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bottom"/>
            <w:hideMark/>
          </w:tcPr>
          <w:p w14:paraId="5EA4C378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71EBACF4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 xml:space="preserve">Triticum turgidum </w:t>
            </w:r>
            <w:r w:rsidRPr="00486B64">
              <w:rPr>
                <w:rFonts w:eastAsia="Times New Roman"/>
                <w:color w:val="000000"/>
                <w:sz w:val="18"/>
                <w:szCs w:val="18"/>
              </w:rPr>
              <w:t>s.l.</w:t>
            </w:r>
          </w:p>
        </w:tc>
        <w:tc>
          <w:tcPr>
            <w:tcW w:w="2570" w:type="dxa"/>
          </w:tcPr>
          <w:p w14:paraId="48AD1F3A" w14:textId="67A2AAC0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ree-threshing tetraploid wheat</w:t>
            </w:r>
          </w:p>
        </w:tc>
        <w:tc>
          <w:tcPr>
            <w:tcW w:w="1016" w:type="dxa"/>
            <w:shd w:val="clear" w:color="auto" w:fill="auto"/>
            <w:noWrap/>
            <w:vAlign w:val="center"/>
            <w:hideMark/>
          </w:tcPr>
          <w:p w14:paraId="79570F16" w14:textId="7D5F3625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1BEAC857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84" w:type="dxa"/>
            <w:shd w:val="clear" w:color="auto" w:fill="auto"/>
            <w:noWrap/>
            <w:vAlign w:val="center"/>
            <w:hideMark/>
          </w:tcPr>
          <w:p w14:paraId="19146323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3E2BEBAA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779" w:type="dxa"/>
            <w:shd w:val="clear" w:color="auto" w:fill="auto"/>
            <w:noWrap/>
            <w:vAlign w:val="center"/>
            <w:hideMark/>
          </w:tcPr>
          <w:p w14:paraId="35FCAA35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391A77BD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</w:tr>
      <w:tr w:rsidR="00E66508" w:rsidRPr="00486B64" w14:paraId="5DFB17FB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bottom"/>
            <w:hideMark/>
          </w:tcPr>
          <w:p w14:paraId="3E5C29E1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70BF7347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Triticum aestivum</w:t>
            </w:r>
          </w:p>
        </w:tc>
        <w:tc>
          <w:tcPr>
            <w:tcW w:w="2570" w:type="dxa"/>
          </w:tcPr>
          <w:p w14:paraId="286891A0" w14:textId="72EC937E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ree-threshing hexaploid wheat</w:t>
            </w:r>
          </w:p>
        </w:tc>
        <w:tc>
          <w:tcPr>
            <w:tcW w:w="1016" w:type="dxa"/>
            <w:shd w:val="clear" w:color="auto" w:fill="auto"/>
            <w:noWrap/>
            <w:vAlign w:val="center"/>
            <w:hideMark/>
          </w:tcPr>
          <w:p w14:paraId="7BB66320" w14:textId="3493E29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1F05B80A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484" w:type="dxa"/>
            <w:shd w:val="clear" w:color="auto" w:fill="auto"/>
            <w:noWrap/>
            <w:vAlign w:val="center"/>
            <w:hideMark/>
          </w:tcPr>
          <w:p w14:paraId="39722363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6AC458F1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779" w:type="dxa"/>
            <w:shd w:val="clear" w:color="auto" w:fill="auto"/>
            <w:noWrap/>
            <w:vAlign w:val="center"/>
            <w:hideMark/>
          </w:tcPr>
          <w:p w14:paraId="0994F670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32BED4EB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</w:tr>
      <w:tr w:rsidR="00E66508" w:rsidRPr="00486B64" w14:paraId="2CE64DA2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center"/>
            <w:hideMark/>
          </w:tcPr>
          <w:p w14:paraId="04D3E582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Legumes</w:t>
            </w: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5018603A" w14:textId="016D65D0" w:rsidR="00E66508" w:rsidRPr="00486B64" w:rsidRDefault="00B42DC6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Lens culinaris</w:t>
            </w:r>
          </w:p>
        </w:tc>
        <w:tc>
          <w:tcPr>
            <w:tcW w:w="2570" w:type="dxa"/>
          </w:tcPr>
          <w:p w14:paraId="073FC11E" w14:textId="5C878FDB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Lentil</w:t>
            </w:r>
          </w:p>
        </w:tc>
        <w:tc>
          <w:tcPr>
            <w:tcW w:w="1016" w:type="dxa"/>
            <w:shd w:val="clear" w:color="auto" w:fill="auto"/>
            <w:noWrap/>
            <w:vAlign w:val="center"/>
            <w:hideMark/>
          </w:tcPr>
          <w:p w14:paraId="52306D28" w14:textId="4EA767A3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26D87A70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84" w:type="dxa"/>
            <w:shd w:val="clear" w:color="auto" w:fill="auto"/>
            <w:noWrap/>
            <w:vAlign w:val="center"/>
            <w:hideMark/>
          </w:tcPr>
          <w:p w14:paraId="59DDEB89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31A1C03C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779" w:type="dxa"/>
            <w:shd w:val="clear" w:color="auto" w:fill="auto"/>
            <w:noWrap/>
            <w:vAlign w:val="center"/>
            <w:hideMark/>
          </w:tcPr>
          <w:p w14:paraId="255892FE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20BE1E7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</w:tr>
      <w:tr w:rsidR="00E66508" w:rsidRPr="00486B64" w14:paraId="4102DF21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bottom"/>
            <w:hideMark/>
          </w:tcPr>
          <w:p w14:paraId="1A3D1D37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359686E5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Vicia ervilia</w:t>
            </w:r>
          </w:p>
        </w:tc>
        <w:tc>
          <w:tcPr>
            <w:tcW w:w="2570" w:type="dxa"/>
          </w:tcPr>
          <w:p w14:paraId="4106D3E4" w14:textId="1303D6DA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Bitter vetch</w:t>
            </w:r>
          </w:p>
        </w:tc>
        <w:tc>
          <w:tcPr>
            <w:tcW w:w="1016" w:type="dxa"/>
            <w:shd w:val="clear" w:color="auto" w:fill="auto"/>
            <w:noWrap/>
            <w:vAlign w:val="center"/>
            <w:hideMark/>
          </w:tcPr>
          <w:p w14:paraId="6AC1D6B5" w14:textId="33E05AC4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2956BD97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84" w:type="dxa"/>
            <w:shd w:val="clear" w:color="auto" w:fill="auto"/>
            <w:noWrap/>
            <w:vAlign w:val="center"/>
            <w:hideMark/>
          </w:tcPr>
          <w:p w14:paraId="7FB4098A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38DF0279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779" w:type="dxa"/>
            <w:shd w:val="clear" w:color="auto" w:fill="auto"/>
            <w:noWrap/>
            <w:vAlign w:val="center"/>
            <w:hideMark/>
          </w:tcPr>
          <w:p w14:paraId="5E6EA1DD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544872E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</w:tr>
      <w:tr w:rsidR="00E66508" w:rsidRPr="00486B64" w14:paraId="29D41FD9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bottom"/>
            <w:hideMark/>
          </w:tcPr>
          <w:p w14:paraId="2636D2A7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203C0618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Vicia faba</w:t>
            </w:r>
          </w:p>
        </w:tc>
        <w:tc>
          <w:tcPr>
            <w:tcW w:w="2570" w:type="dxa"/>
          </w:tcPr>
          <w:p w14:paraId="7901674B" w14:textId="53DAC28A" w:rsidR="00E66508" w:rsidRPr="00486B64" w:rsidRDefault="00357342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Broad</w:t>
            </w: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</w:t>
            </w:r>
            <w:r w:rsidR="00E66508"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bean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39C28DC0" w14:textId="3DFB9EA1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77C4E014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14:paraId="56D55D98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527473A6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779" w:type="dxa"/>
            <w:shd w:val="clear" w:color="auto" w:fill="auto"/>
            <w:noWrap/>
            <w:vAlign w:val="center"/>
            <w:hideMark/>
          </w:tcPr>
          <w:p w14:paraId="58858291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4EED7A9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</w:tr>
      <w:tr w:rsidR="00E66508" w:rsidRPr="00486B64" w14:paraId="3190BED1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bottom"/>
            <w:hideMark/>
          </w:tcPr>
          <w:p w14:paraId="49D69D2D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49589CEA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Lathyrus clymenum</w:t>
            </w:r>
          </w:p>
        </w:tc>
        <w:tc>
          <w:tcPr>
            <w:tcW w:w="2570" w:type="dxa"/>
          </w:tcPr>
          <w:p w14:paraId="6E47AABB" w14:textId="4DB36BFF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panish vetchling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6788A77B" w14:textId="45E49C29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008DF7CC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14:paraId="616805FA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6EBA42DA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779" w:type="dxa"/>
            <w:shd w:val="clear" w:color="auto" w:fill="auto"/>
            <w:noWrap/>
            <w:vAlign w:val="center"/>
            <w:hideMark/>
          </w:tcPr>
          <w:p w14:paraId="7AA3943C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707AC97D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</w:tr>
      <w:tr w:rsidR="00E66508" w:rsidRPr="00486B64" w14:paraId="416A53B9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center"/>
            <w:hideMark/>
          </w:tcPr>
          <w:p w14:paraId="18F51BE3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0E3BA3A4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Lupinus albus</w:t>
            </w:r>
          </w:p>
        </w:tc>
        <w:tc>
          <w:tcPr>
            <w:tcW w:w="2570" w:type="dxa"/>
          </w:tcPr>
          <w:p w14:paraId="636A66A2" w14:textId="6493503E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White lupin</w:t>
            </w:r>
            <w:r w:rsidR="009C5D33"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e</w:t>
            </w:r>
          </w:p>
        </w:tc>
        <w:tc>
          <w:tcPr>
            <w:tcW w:w="1016" w:type="dxa"/>
            <w:shd w:val="clear" w:color="auto" w:fill="auto"/>
            <w:noWrap/>
            <w:vAlign w:val="center"/>
            <w:hideMark/>
          </w:tcPr>
          <w:p w14:paraId="21018BB1" w14:textId="4E6DBFF8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5358D938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484" w:type="dxa"/>
            <w:shd w:val="clear" w:color="auto" w:fill="auto"/>
            <w:noWrap/>
            <w:vAlign w:val="center"/>
            <w:hideMark/>
          </w:tcPr>
          <w:p w14:paraId="129223F8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0B7AA6C8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779" w:type="dxa"/>
            <w:shd w:val="clear" w:color="auto" w:fill="auto"/>
            <w:noWrap/>
            <w:vAlign w:val="center"/>
            <w:hideMark/>
          </w:tcPr>
          <w:p w14:paraId="7B5CF748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388780F0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</w:p>
        </w:tc>
      </w:tr>
      <w:tr w:rsidR="00E66508" w:rsidRPr="00486B64" w14:paraId="1999CE36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center"/>
            <w:hideMark/>
          </w:tcPr>
          <w:p w14:paraId="271AC690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49403A6F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 xml:space="preserve">Trigonella foenum-graecum </w:t>
            </w:r>
          </w:p>
        </w:tc>
        <w:tc>
          <w:tcPr>
            <w:tcW w:w="2570" w:type="dxa"/>
          </w:tcPr>
          <w:p w14:paraId="309529F7" w14:textId="7381864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enugreek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400E9009" w14:textId="03F03104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09B88FB3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14:paraId="086D851F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6C98A77D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779" w:type="dxa"/>
            <w:shd w:val="clear" w:color="auto" w:fill="auto"/>
            <w:noWrap/>
            <w:vAlign w:val="center"/>
            <w:hideMark/>
          </w:tcPr>
          <w:p w14:paraId="375E4D36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37C4F28D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</w:tr>
      <w:tr w:rsidR="00E66508" w:rsidRPr="00486B64" w14:paraId="0916107E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center"/>
            <w:hideMark/>
          </w:tcPr>
          <w:p w14:paraId="3C88AFEE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Fruits</w:t>
            </w: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62D20DC8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Vitis vinifera</w:t>
            </w:r>
          </w:p>
        </w:tc>
        <w:tc>
          <w:tcPr>
            <w:tcW w:w="2570" w:type="dxa"/>
          </w:tcPr>
          <w:p w14:paraId="3C792358" w14:textId="2C7A7E7F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rape</w:t>
            </w:r>
          </w:p>
        </w:tc>
        <w:tc>
          <w:tcPr>
            <w:tcW w:w="1016" w:type="dxa"/>
            <w:shd w:val="clear" w:color="auto" w:fill="auto"/>
            <w:noWrap/>
            <w:vAlign w:val="center"/>
            <w:hideMark/>
          </w:tcPr>
          <w:p w14:paraId="2F67A712" w14:textId="6577B575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36812938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84" w:type="dxa"/>
            <w:shd w:val="clear" w:color="auto" w:fill="auto"/>
            <w:noWrap/>
            <w:vAlign w:val="center"/>
            <w:hideMark/>
          </w:tcPr>
          <w:p w14:paraId="14170E5B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538E77B3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779" w:type="dxa"/>
            <w:shd w:val="clear" w:color="auto" w:fill="auto"/>
            <w:noWrap/>
            <w:vAlign w:val="center"/>
            <w:hideMark/>
          </w:tcPr>
          <w:p w14:paraId="1B92E22D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6CFB8B26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</w:tr>
      <w:tr w:rsidR="00E66508" w:rsidRPr="00486B64" w14:paraId="60D24532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bottom"/>
            <w:hideMark/>
          </w:tcPr>
          <w:p w14:paraId="2E83639A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0190DCC5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Ficus carica</w:t>
            </w:r>
          </w:p>
        </w:tc>
        <w:tc>
          <w:tcPr>
            <w:tcW w:w="2570" w:type="dxa"/>
          </w:tcPr>
          <w:p w14:paraId="56B144F7" w14:textId="03BD4A09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ig</w:t>
            </w:r>
          </w:p>
        </w:tc>
        <w:tc>
          <w:tcPr>
            <w:tcW w:w="1016" w:type="dxa"/>
            <w:shd w:val="clear" w:color="auto" w:fill="auto"/>
            <w:noWrap/>
            <w:vAlign w:val="center"/>
            <w:hideMark/>
          </w:tcPr>
          <w:p w14:paraId="2D723288" w14:textId="0E4DB8A5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11095165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84" w:type="dxa"/>
            <w:shd w:val="clear" w:color="auto" w:fill="auto"/>
            <w:noWrap/>
            <w:vAlign w:val="center"/>
            <w:hideMark/>
          </w:tcPr>
          <w:p w14:paraId="2D844155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45CB2D76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779" w:type="dxa"/>
            <w:shd w:val="clear" w:color="auto" w:fill="auto"/>
            <w:noWrap/>
            <w:vAlign w:val="center"/>
            <w:hideMark/>
          </w:tcPr>
          <w:p w14:paraId="1E9BE651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DDF7682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</w:tr>
      <w:tr w:rsidR="00E66508" w:rsidRPr="00486B64" w14:paraId="78AC15EA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bottom"/>
            <w:hideMark/>
          </w:tcPr>
          <w:p w14:paraId="7DB5858C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37D14BC3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Olea europaea</w:t>
            </w:r>
          </w:p>
        </w:tc>
        <w:tc>
          <w:tcPr>
            <w:tcW w:w="2570" w:type="dxa"/>
          </w:tcPr>
          <w:p w14:paraId="1372918B" w14:textId="5B027C1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Olive</w:t>
            </w:r>
          </w:p>
        </w:tc>
        <w:tc>
          <w:tcPr>
            <w:tcW w:w="1016" w:type="dxa"/>
            <w:shd w:val="clear" w:color="auto" w:fill="auto"/>
            <w:noWrap/>
            <w:vAlign w:val="center"/>
            <w:hideMark/>
          </w:tcPr>
          <w:p w14:paraId="73545413" w14:textId="69AFAC51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052A4DC0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84" w:type="dxa"/>
            <w:shd w:val="clear" w:color="auto" w:fill="auto"/>
            <w:noWrap/>
            <w:vAlign w:val="center"/>
            <w:hideMark/>
          </w:tcPr>
          <w:p w14:paraId="42F56124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5A9C8A3A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779" w:type="dxa"/>
            <w:shd w:val="clear" w:color="auto" w:fill="auto"/>
            <w:noWrap/>
            <w:vAlign w:val="center"/>
            <w:hideMark/>
          </w:tcPr>
          <w:p w14:paraId="426FBF58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40C5880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</w:tr>
      <w:tr w:rsidR="00E66508" w:rsidRPr="00486B64" w14:paraId="46C54A3A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bottom"/>
            <w:hideMark/>
          </w:tcPr>
          <w:p w14:paraId="7CD1B607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14412CD9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Phoenix dactylifera</w:t>
            </w:r>
          </w:p>
        </w:tc>
        <w:tc>
          <w:tcPr>
            <w:tcW w:w="2570" w:type="dxa"/>
          </w:tcPr>
          <w:p w14:paraId="7D16FBD6" w14:textId="2C85CC7B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1016" w:type="dxa"/>
            <w:shd w:val="clear" w:color="auto" w:fill="auto"/>
            <w:noWrap/>
            <w:vAlign w:val="center"/>
            <w:hideMark/>
          </w:tcPr>
          <w:p w14:paraId="23622F84" w14:textId="2D464D7A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08C594A7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84" w:type="dxa"/>
            <w:shd w:val="clear" w:color="auto" w:fill="auto"/>
            <w:noWrap/>
            <w:vAlign w:val="center"/>
            <w:hideMark/>
          </w:tcPr>
          <w:p w14:paraId="1EE478E7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3DFEEC2B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779" w:type="dxa"/>
            <w:shd w:val="clear" w:color="auto" w:fill="auto"/>
            <w:noWrap/>
            <w:vAlign w:val="center"/>
            <w:hideMark/>
          </w:tcPr>
          <w:p w14:paraId="77B6F493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0D1AC21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</w:tr>
      <w:tr w:rsidR="00E66508" w:rsidRPr="00486B64" w14:paraId="71F4574C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bottom"/>
            <w:hideMark/>
          </w:tcPr>
          <w:p w14:paraId="19BD5D8D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10BAB2D5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Punica granatum</w:t>
            </w:r>
          </w:p>
        </w:tc>
        <w:tc>
          <w:tcPr>
            <w:tcW w:w="2570" w:type="dxa"/>
          </w:tcPr>
          <w:p w14:paraId="1DA43EC5" w14:textId="144D8374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megranate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656B493A" w14:textId="75C83B9F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5FE52A95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84" w:type="dxa"/>
            <w:shd w:val="clear" w:color="auto" w:fill="auto"/>
            <w:noWrap/>
            <w:vAlign w:val="center"/>
            <w:hideMark/>
          </w:tcPr>
          <w:p w14:paraId="759F8146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032F50E5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779" w:type="dxa"/>
            <w:shd w:val="clear" w:color="auto" w:fill="auto"/>
            <w:noWrap/>
            <w:vAlign w:val="center"/>
            <w:hideMark/>
          </w:tcPr>
          <w:p w14:paraId="493F1B69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50B6A29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</w:tr>
      <w:tr w:rsidR="00E66508" w:rsidRPr="00486B64" w14:paraId="4547CA7E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bottom"/>
            <w:hideMark/>
          </w:tcPr>
          <w:p w14:paraId="45C5E57C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5401AF05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Ceratonia siliqua</w:t>
            </w:r>
          </w:p>
        </w:tc>
        <w:tc>
          <w:tcPr>
            <w:tcW w:w="2570" w:type="dxa"/>
          </w:tcPr>
          <w:p w14:paraId="0B2231CE" w14:textId="1ADDEF88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arob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5FA43F03" w14:textId="4108D6B8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3B123B05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84" w:type="dxa"/>
            <w:shd w:val="clear" w:color="auto" w:fill="auto"/>
            <w:noWrap/>
            <w:vAlign w:val="center"/>
            <w:hideMark/>
          </w:tcPr>
          <w:p w14:paraId="456EFBFE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4DC61C8F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779" w:type="dxa"/>
            <w:shd w:val="clear" w:color="auto" w:fill="auto"/>
            <w:noWrap/>
            <w:vAlign w:val="center"/>
            <w:hideMark/>
          </w:tcPr>
          <w:p w14:paraId="44427942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532B49D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</w:tr>
      <w:tr w:rsidR="00E66508" w:rsidRPr="00486B64" w14:paraId="2B550C72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bottom"/>
            <w:hideMark/>
          </w:tcPr>
          <w:p w14:paraId="6E302D58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4948868C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Prunus persica</w:t>
            </w:r>
          </w:p>
        </w:tc>
        <w:tc>
          <w:tcPr>
            <w:tcW w:w="2570" w:type="dxa"/>
          </w:tcPr>
          <w:p w14:paraId="7CDD8EE3" w14:textId="29ADF363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each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7E5E932E" w14:textId="39DD60F6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0D414240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14:paraId="1B975284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7454D73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779" w:type="dxa"/>
            <w:shd w:val="clear" w:color="auto" w:fill="auto"/>
            <w:noWrap/>
            <w:vAlign w:val="center"/>
            <w:hideMark/>
          </w:tcPr>
          <w:p w14:paraId="58B8F0CB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9FA888B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</w:tr>
      <w:tr w:rsidR="00E66508" w:rsidRPr="00486B64" w14:paraId="35DE9E12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bottom"/>
            <w:hideMark/>
          </w:tcPr>
          <w:p w14:paraId="78CB43FB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28FBFAD5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 xml:space="preserve">Prunus </w:t>
            </w:r>
            <w:r w:rsidRPr="00486B64">
              <w:rPr>
                <w:rFonts w:eastAsia="Times New Roman"/>
                <w:color w:val="000000"/>
                <w:sz w:val="18"/>
                <w:szCs w:val="18"/>
              </w:rPr>
              <w:t>subgen</w:t>
            </w: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. Cerasus/Prunus</w:t>
            </w:r>
          </w:p>
        </w:tc>
        <w:tc>
          <w:tcPr>
            <w:tcW w:w="2570" w:type="dxa"/>
          </w:tcPr>
          <w:p w14:paraId="01757CB4" w14:textId="7B7D5F58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lum/cherry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65D28096" w14:textId="5ABF8C48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579BF812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14:paraId="1588B4DD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388F5276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6D5B39FA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FCC261A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</w:tr>
      <w:tr w:rsidR="00E66508" w:rsidRPr="00486B64" w14:paraId="49E293E3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bottom"/>
            <w:hideMark/>
          </w:tcPr>
          <w:p w14:paraId="3862DE39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43F407B3" w14:textId="6A9697FE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Ziziphus jujuba</w:t>
            </w:r>
            <w:r w:rsidR="00FE126D"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/mauritiana</w:t>
            </w:r>
          </w:p>
        </w:tc>
        <w:tc>
          <w:tcPr>
            <w:tcW w:w="2570" w:type="dxa"/>
          </w:tcPr>
          <w:p w14:paraId="40BC1BE7" w14:textId="1567D42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Jujub</w:t>
            </w:r>
            <w:r w:rsidR="00FE126D"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e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03D83373" w14:textId="133DB101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183A78F4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14:paraId="163EE8A2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066F46FA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76029A2B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CE14A0C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</w:tr>
      <w:tr w:rsidR="00E66508" w:rsidRPr="00486B64" w14:paraId="77FAB7BD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center"/>
            <w:hideMark/>
          </w:tcPr>
          <w:p w14:paraId="14504A07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Nuts</w:t>
            </w: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6734AADC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Prunus amygdalus</w:t>
            </w:r>
          </w:p>
        </w:tc>
        <w:tc>
          <w:tcPr>
            <w:tcW w:w="2570" w:type="dxa"/>
          </w:tcPr>
          <w:p w14:paraId="5D359EC1" w14:textId="2072D82F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Almond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6A8B9C3A" w14:textId="0B87362A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08F542E7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484" w:type="dxa"/>
            <w:shd w:val="clear" w:color="auto" w:fill="auto"/>
            <w:noWrap/>
            <w:vAlign w:val="center"/>
            <w:hideMark/>
          </w:tcPr>
          <w:p w14:paraId="441445A0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58BFDD52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779" w:type="dxa"/>
            <w:shd w:val="clear" w:color="auto" w:fill="auto"/>
            <w:noWrap/>
            <w:vAlign w:val="center"/>
            <w:hideMark/>
          </w:tcPr>
          <w:p w14:paraId="539A7698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67C47CF5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</w:tr>
      <w:tr w:rsidR="00E66508" w:rsidRPr="00486B64" w14:paraId="7F5E40E3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bottom"/>
            <w:hideMark/>
          </w:tcPr>
          <w:p w14:paraId="6867CDB6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714BA94A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Pinus pinea</w:t>
            </w:r>
          </w:p>
        </w:tc>
        <w:tc>
          <w:tcPr>
            <w:tcW w:w="2570" w:type="dxa"/>
          </w:tcPr>
          <w:p w14:paraId="57549388" w14:textId="3B6938BF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tone pine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7EAA647B" w14:textId="6D184679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69DDB266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484" w:type="dxa"/>
            <w:shd w:val="clear" w:color="auto" w:fill="auto"/>
            <w:noWrap/>
            <w:vAlign w:val="center"/>
            <w:hideMark/>
          </w:tcPr>
          <w:p w14:paraId="7911ECA9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3FB10808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</w:p>
        </w:tc>
        <w:tc>
          <w:tcPr>
            <w:tcW w:w="779" w:type="dxa"/>
            <w:shd w:val="clear" w:color="auto" w:fill="auto"/>
            <w:noWrap/>
            <w:vAlign w:val="center"/>
            <w:hideMark/>
          </w:tcPr>
          <w:p w14:paraId="058DDF78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EC2B9CA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</w:tr>
      <w:tr w:rsidR="00E66508" w:rsidRPr="00486B64" w14:paraId="37DE39DB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bottom"/>
            <w:hideMark/>
          </w:tcPr>
          <w:p w14:paraId="5DEC41BE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4BA30AD6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Pistacia vera</w:t>
            </w:r>
          </w:p>
        </w:tc>
        <w:tc>
          <w:tcPr>
            <w:tcW w:w="2570" w:type="dxa"/>
          </w:tcPr>
          <w:p w14:paraId="139F9F26" w14:textId="66B6AD1F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istachio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48E39466" w14:textId="62ACA0BF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5DC0F308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14:paraId="4E385BE9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632AE9F6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005E66ED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09F3C6F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</w:tr>
      <w:tr w:rsidR="00E66508" w:rsidRPr="00486B64" w14:paraId="650A1F58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bottom"/>
            <w:hideMark/>
          </w:tcPr>
          <w:p w14:paraId="635E4C04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33971DE7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Juglans regia</w:t>
            </w:r>
          </w:p>
        </w:tc>
        <w:tc>
          <w:tcPr>
            <w:tcW w:w="2570" w:type="dxa"/>
          </w:tcPr>
          <w:p w14:paraId="0E445AC7" w14:textId="0B47FF8C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Walnut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476308B3" w14:textId="6DA92D86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3D519671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14:paraId="7E05379A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293304E2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254F2859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68CB946E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</w:tr>
      <w:tr w:rsidR="00E66508" w:rsidRPr="00486B64" w14:paraId="7B76C0F3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center"/>
            <w:hideMark/>
          </w:tcPr>
          <w:p w14:paraId="50615593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Vegetable</w:t>
            </w:r>
          </w:p>
        </w:tc>
        <w:tc>
          <w:tcPr>
            <w:tcW w:w="2652" w:type="dxa"/>
            <w:shd w:val="clear" w:color="auto" w:fill="auto"/>
            <w:noWrap/>
            <w:vAlign w:val="center"/>
            <w:hideMark/>
          </w:tcPr>
          <w:p w14:paraId="411CC3BD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Solanum melongena</w:t>
            </w:r>
          </w:p>
        </w:tc>
        <w:tc>
          <w:tcPr>
            <w:tcW w:w="2570" w:type="dxa"/>
          </w:tcPr>
          <w:p w14:paraId="1C293334" w14:textId="7B7F3575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Aubergine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078E139D" w14:textId="6F5B49C0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70931B5D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14:paraId="568DBADE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1646A8B3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779" w:type="dxa"/>
            <w:shd w:val="clear" w:color="auto" w:fill="auto"/>
            <w:noWrap/>
            <w:vAlign w:val="center"/>
            <w:hideMark/>
          </w:tcPr>
          <w:p w14:paraId="2FC28A88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5496363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</w:tr>
      <w:tr w:rsidR="00E66508" w:rsidRPr="00486B64" w14:paraId="3B27861B" w14:textId="77777777" w:rsidTr="00486B64">
        <w:trPr>
          <w:trHeight w:val="31"/>
        </w:trPr>
        <w:tc>
          <w:tcPr>
            <w:tcW w:w="1866" w:type="dxa"/>
            <w:shd w:val="clear" w:color="auto" w:fill="auto"/>
            <w:noWrap/>
            <w:vAlign w:val="center"/>
          </w:tcPr>
          <w:p w14:paraId="15D53160" w14:textId="77777777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Other</w:t>
            </w:r>
          </w:p>
        </w:tc>
        <w:tc>
          <w:tcPr>
            <w:tcW w:w="2652" w:type="dxa"/>
            <w:shd w:val="clear" w:color="auto" w:fill="auto"/>
            <w:noWrap/>
            <w:vAlign w:val="center"/>
          </w:tcPr>
          <w:p w14:paraId="2ED3F689" w14:textId="0A65F7C9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eastAsia="Times New Roman"/>
                <w:i/>
                <w:iCs/>
                <w:color w:val="000000"/>
                <w:sz w:val="18"/>
                <w:szCs w:val="18"/>
              </w:rPr>
            </w:pPr>
            <w:r w:rsidRPr="00486B64">
              <w:rPr>
                <w:rFonts w:eastAsia="Times New Roman"/>
                <w:i/>
                <w:iCs/>
                <w:color w:val="000000"/>
                <w:sz w:val="18"/>
                <w:szCs w:val="18"/>
              </w:rPr>
              <w:t>Vacchelia nilotica</w:t>
            </w:r>
          </w:p>
        </w:tc>
        <w:tc>
          <w:tcPr>
            <w:tcW w:w="2570" w:type="dxa"/>
          </w:tcPr>
          <w:p w14:paraId="11772ADB" w14:textId="04DF90B9" w:rsidR="00E66508" w:rsidRPr="00486B64" w:rsidRDefault="00E66508" w:rsidP="00486B64">
            <w:pPr>
              <w:keepNext/>
              <w:keepLines/>
              <w:spacing w:after="0" w:line="336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Nile </w:t>
            </w:r>
            <w:r w:rsidR="00357342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a</w:t>
            </w:r>
            <w:r w:rsidR="00357342" w:rsidRPr="00486B64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acia</w:t>
            </w: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14A5A443" w14:textId="739E0D75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67" w:type="dxa"/>
            <w:shd w:val="clear" w:color="auto" w:fill="auto"/>
            <w:noWrap/>
            <w:vAlign w:val="bottom"/>
          </w:tcPr>
          <w:p w14:paraId="319B648D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484" w:type="dxa"/>
            <w:shd w:val="clear" w:color="auto" w:fill="auto"/>
            <w:noWrap/>
            <w:vAlign w:val="bottom"/>
          </w:tcPr>
          <w:p w14:paraId="316D3044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right"/>
              <w:rPr>
                <w:rFonts w:eastAsia="Times New Roman"/>
                <w:sz w:val="18"/>
                <w:szCs w:val="18"/>
              </w:rPr>
            </w:pPr>
            <w:r w:rsidRPr="00486B64"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  <w:t></w:t>
            </w:r>
          </w:p>
        </w:tc>
        <w:tc>
          <w:tcPr>
            <w:tcW w:w="1560" w:type="dxa"/>
            <w:shd w:val="clear" w:color="auto" w:fill="auto"/>
            <w:noWrap/>
            <w:vAlign w:val="bottom"/>
          </w:tcPr>
          <w:p w14:paraId="44E17FA3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779" w:type="dxa"/>
            <w:shd w:val="clear" w:color="auto" w:fill="auto"/>
            <w:noWrap/>
            <w:vAlign w:val="center"/>
          </w:tcPr>
          <w:p w14:paraId="19EA6F60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</w:p>
        </w:tc>
        <w:tc>
          <w:tcPr>
            <w:tcW w:w="1404" w:type="dxa"/>
            <w:shd w:val="clear" w:color="auto" w:fill="auto"/>
            <w:noWrap/>
            <w:vAlign w:val="center"/>
          </w:tcPr>
          <w:p w14:paraId="51BF8393" w14:textId="77777777" w:rsidR="00E66508" w:rsidRPr="00486B64" w:rsidRDefault="00E66508" w:rsidP="00486B64">
            <w:pPr>
              <w:keepNext/>
              <w:keepLines/>
              <w:spacing w:after="0" w:line="336" w:lineRule="auto"/>
              <w:jc w:val="center"/>
              <w:rPr>
                <w:rFonts w:ascii="Wingdings" w:eastAsia="Times New Roman" w:hAnsi="Wingdings" w:cs="Calibri"/>
                <w:color w:val="000000"/>
                <w:sz w:val="18"/>
                <w:szCs w:val="18"/>
              </w:rPr>
            </w:pPr>
          </w:p>
        </w:tc>
      </w:tr>
    </w:tbl>
    <w:p w14:paraId="7BDA7900" w14:textId="41303F5B" w:rsidR="00FE1A68" w:rsidRPr="00D658E8" w:rsidRDefault="00FE1A68" w:rsidP="00486B64">
      <w:pPr>
        <w:pStyle w:val="Table"/>
        <w:ind w:right="-472"/>
      </w:pPr>
    </w:p>
    <w:sectPr w:rsidR="00FE1A68" w:rsidRPr="00D658E8" w:rsidSect="00486B64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5FEB60" w14:textId="77777777" w:rsidR="00124980" w:rsidRDefault="00124980" w:rsidP="00F56C20">
      <w:pPr>
        <w:spacing w:after="0" w:line="240" w:lineRule="auto"/>
      </w:pPr>
      <w:r>
        <w:separator/>
      </w:r>
    </w:p>
  </w:endnote>
  <w:endnote w:type="continuationSeparator" w:id="0">
    <w:p w14:paraId="76A49C9D" w14:textId="77777777" w:rsidR="00124980" w:rsidRDefault="00124980" w:rsidP="00F56C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d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2AA62" w14:textId="77777777" w:rsidR="00124980" w:rsidRDefault="00124980" w:rsidP="00F56C20">
      <w:pPr>
        <w:spacing w:after="0" w:line="240" w:lineRule="auto"/>
      </w:pPr>
      <w:r>
        <w:separator/>
      </w:r>
    </w:p>
  </w:footnote>
  <w:footnote w:type="continuationSeparator" w:id="0">
    <w:p w14:paraId="188C8496" w14:textId="77777777" w:rsidR="00124980" w:rsidRDefault="00124980" w:rsidP="00F56C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6129E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49767FE"/>
    <w:multiLevelType w:val="hybridMultilevel"/>
    <w:tmpl w:val="8438F0B2"/>
    <w:lvl w:ilvl="0" w:tplc="D79E7E64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CB2796"/>
    <w:multiLevelType w:val="multilevel"/>
    <w:tmpl w:val="0409001F"/>
    <w:lvl w:ilvl="0">
      <w:start w:val="1"/>
      <w:numFmt w:val="decimal"/>
      <w:pStyle w:val="TOCHeading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34166424"/>
    <w:multiLevelType w:val="hybridMultilevel"/>
    <w:tmpl w:val="076C3E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125790"/>
    <w:multiLevelType w:val="hybridMultilevel"/>
    <w:tmpl w:val="FD44B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1F05B0"/>
    <w:multiLevelType w:val="hybridMultilevel"/>
    <w:tmpl w:val="FD44B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CB2A1F"/>
    <w:multiLevelType w:val="multilevel"/>
    <w:tmpl w:val="228A59F4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>
      <w:start w:val="1"/>
      <w:numFmt w:val="decimal"/>
      <w:pStyle w:val="Heading2"/>
      <w:isLgl/>
      <w:lvlText w:val="%1.%2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pStyle w:val="Heading4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75FE5CB4"/>
    <w:multiLevelType w:val="multilevel"/>
    <w:tmpl w:val="8522E7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781E605A"/>
    <w:multiLevelType w:val="multilevel"/>
    <w:tmpl w:val="0A0CD1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/>
        <w:iCs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9864D9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8"/>
  </w:num>
  <w:num w:numId="2">
    <w:abstractNumId w:val="11"/>
  </w:num>
  <w:num w:numId="3">
    <w:abstractNumId w:val="4"/>
  </w:num>
  <w:num w:numId="4">
    <w:abstractNumId w:val="6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9"/>
  </w:num>
  <w:num w:numId="8">
    <w:abstractNumId w:val="5"/>
  </w:num>
  <w:num w:numId="9">
    <w:abstractNumId w:val="0"/>
  </w:num>
  <w:num w:numId="10">
    <w:abstractNumId w:val="10"/>
  </w:num>
  <w:num w:numId="11">
    <w:abstractNumId w:val="3"/>
  </w:num>
  <w:num w:numId="12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NjM2NDS3NDU1NbdU0lEKTi0uzszPAykwrwUA7mTeTCwAAAA="/>
  </w:docVars>
  <w:rsids>
    <w:rsidRoot w:val="00F56C20"/>
    <w:rsid w:val="00002959"/>
    <w:rsid w:val="00003EA3"/>
    <w:rsid w:val="00003FB5"/>
    <w:rsid w:val="00004403"/>
    <w:rsid w:val="00011B0C"/>
    <w:rsid w:val="00012855"/>
    <w:rsid w:val="000140B3"/>
    <w:rsid w:val="0001660B"/>
    <w:rsid w:val="0001685D"/>
    <w:rsid w:val="00021654"/>
    <w:rsid w:val="00024252"/>
    <w:rsid w:val="00026F97"/>
    <w:rsid w:val="00026FD4"/>
    <w:rsid w:val="0004414B"/>
    <w:rsid w:val="00047DFD"/>
    <w:rsid w:val="00047EED"/>
    <w:rsid w:val="00047F33"/>
    <w:rsid w:val="0005074F"/>
    <w:rsid w:val="00051149"/>
    <w:rsid w:val="00054F6B"/>
    <w:rsid w:val="0005726F"/>
    <w:rsid w:val="00057385"/>
    <w:rsid w:val="000638B8"/>
    <w:rsid w:val="00065BF9"/>
    <w:rsid w:val="00065E8D"/>
    <w:rsid w:val="00066D22"/>
    <w:rsid w:val="00070ECF"/>
    <w:rsid w:val="000723BA"/>
    <w:rsid w:val="00073674"/>
    <w:rsid w:val="00075E35"/>
    <w:rsid w:val="00080105"/>
    <w:rsid w:val="00081F61"/>
    <w:rsid w:val="000837C1"/>
    <w:rsid w:val="00084B13"/>
    <w:rsid w:val="00085841"/>
    <w:rsid w:val="000860D7"/>
    <w:rsid w:val="00086BD1"/>
    <w:rsid w:val="00087E57"/>
    <w:rsid w:val="00090654"/>
    <w:rsid w:val="00090834"/>
    <w:rsid w:val="00092F11"/>
    <w:rsid w:val="000A0AA4"/>
    <w:rsid w:val="000A31C3"/>
    <w:rsid w:val="000A7C56"/>
    <w:rsid w:val="000B27C4"/>
    <w:rsid w:val="000B3394"/>
    <w:rsid w:val="000B37FE"/>
    <w:rsid w:val="000B394E"/>
    <w:rsid w:val="000B4777"/>
    <w:rsid w:val="000B579F"/>
    <w:rsid w:val="000B63C2"/>
    <w:rsid w:val="000C057D"/>
    <w:rsid w:val="000C2BC0"/>
    <w:rsid w:val="000C73D5"/>
    <w:rsid w:val="000D03D7"/>
    <w:rsid w:val="000D14F0"/>
    <w:rsid w:val="000D156E"/>
    <w:rsid w:val="000D193F"/>
    <w:rsid w:val="000D36FC"/>
    <w:rsid w:val="000D3D82"/>
    <w:rsid w:val="000D6386"/>
    <w:rsid w:val="000E5995"/>
    <w:rsid w:val="000E7ED4"/>
    <w:rsid w:val="000F0458"/>
    <w:rsid w:val="000F0EF9"/>
    <w:rsid w:val="000F26A6"/>
    <w:rsid w:val="000F36C2"/>
    <w:rsid w:val="000F5730"/>
    <w:rsid w:val="000F7DA8"/>
    <w:rsid w:val="00100C26"/>
    <w:rsid w:val="00101497"/>
    <w:rsid w:val="00103551"/>
    <w:rsid w:val="00104E4F"/>
    <w:rsid w:val="001066E7"/>
    <w:rsid w:val="001076CB"/>
    <w:rsid w:val="00110C2D"/>
    <w:rsid w:val="00112BEE"/>
    <w:rsid w:val="00114ECB"/>
    <w:rsid w:val="00116124"/>
    <w:rsid w:val="001215A8"/>
    <w:rsid w:val="00123217"/>
    <w:rsid w:val="00124980"/>
    <w:rsid w:val="0012532C"/>
    <w:rsid w:val="0012784B"/>
    <w:rsid w:val="001309F0"/>
    <w:rsid w:val="00133FB6"/>
    <w:rsid w:val="00137221"/>
    <w:rsid w:val="00142A9F"/>
    <w:rsid w:val="001503A7"/>
    <w:rsid w:val="001507AA"/>
    <w:rsid w:val="00152A7B"/>
    <w:rsid w:val="0015316A"/>
    <w:rsid w:val="001577AE"/>
    <w:rsid w:val="0016121E"/>
    <w:rsid w:val="00161F09"/>
    <w:rsid w:val="00163DB7"/>
    <w:rsid w:val="00165178"/>
    <w:rsid w:val="001669B3"/>
    <w:rsid w:val="0017062A"/>
    <w:rsid w:val="001718AE"/>
    <w:rsid w:val="00172032"/>
    <w:rsid w:val="0017390F"/>
    <w:rsid w:val="00174647"/>
    <w:rsid w:val="001763EB"/>
    <w:rsid w:val="00177BFF"/>
    <w:rsid w:val="00183340"/>
    <w:rsid w:val="001843B9"/>
    <w:rsid w:val="00184ABF"/>
    <w:rsid w:val="00185B50"/>
    <w:rsid w:val="00197BAB"/>
    <w:rsid w:val="001A3406"/>
    <w:rsid w:val="001A39B8"/>
    <w:rsid w:val="001A51D9"/>
    <w:rsid w:val="001B1C3D"/>
    <w:rsid w:val="001B20D6"/>
    <w:rsid w:val="001B2F63"/>
    <w:rsid w:val="001B39B8"/>
    <w:rsid w:val="001C04A7"/>
    <w:rsid w:val="001C21F3"/>
    <w:rsid w:val="001C36ED"/>
    <w:rsid w:val="001C370F"/>
    <w:rsid w:val="001C4108"/>
    <w:rsid w:val="001C61C3"/>
    <w:rsid w:val="001C7516"/>
    <w:rsid w:val="001D3225"/>
    <w:rsid w:val="001D44DD"/>
    <w:rsid w:val="001D7091"/>
    <w:rsid w:val="001D7956"/>
    <w:rsid w:val="001E048E"/>
    <w:rsid w:val="001E1493"/>
    <w:rsid w:val="001E35B5"/>
    <w:rsid w:val="001E66AE"/>
    <w:rsid w:val="001F0114"/>
    <w:rsid w:val="001F1170"/>
    <w:rsid w:val="001F122E"/>
    <w:rsid w:val="001F2BE7"/>
    <w:rsid w:val="0020017E"/>
    <w:rsid w:val="00200F68"/>
    <w:rsid w:val="002024CD"/>
    <w:rsid w:val="0020279A"/>
    <w:rsid w:val="00211571"/>
    <w:rsid w:val="0021242D"/>
    <w:rsid w:val="00212CB1"/>
    <w:rsid w:val="002137FD"/>
    <w:rsid w:val="00214605"/>
    <w:rsid w:val="00220FDA"/>
    <w:rsid w:val="0022114B"/>
    <w:rsid w:val="00221869"/>
    <w:rsid w:val="00224689"/>
    <w:rsid w:val="00230383"/>
    <w:rsid w:val="00230C15"/>
    <w:rsid w:val="00231A6D"/>
    <w:rsid w:val="00236432"/>
    <w:rsid w:val="0023732D"/>
    <w:rsid w:val="00240181"/>
    <w:rsid w:val="0024070F"/>
    <w:rsid w:val="00241055"/>
    <w:rsid w:val="0024119C"/>
    <w:rsid w:val="00243073"/>
    <w:rsid w:val="00243E9D"/>
    <w:rsid w:val="002444ED"/>
    <w:rsid w:val="00247D73"/>
    <w:rsid w:val="002535C1"/>
    <w:rsid w:val="00257CB3"/>
    <w:rsid w:val="00260ABB"/>
    <w:rsid w:val="002621EB"/>
    <w:rsid w:val="00262BCA"/>
    <w:rsid w:val="002648DC"/>
    <w:rsid w:val="00264FA1"/>
    <w:rsid w:val="00265214"/>
    <w:rsid w:val="00267484"/>
    <w:rsid w:val="002679D4"/>
    <w:rsid w:val="0027201B"/>
    <w:rsid w:val="00273CDB"/>
    <w:rsid w:val="00274A40"/>
    <w:rsid w:val="00275FE7"/>
    <w:rsid w:val="00283EE9"/>
    <w:rsid w:val="002904EE"/>
    <w:rsid w:val="00290F99"/>
    <w:rsid w:val="00292759"/>
    <w:rsid w:val="002934CD"/>
    <w:rsid w:val="00294A86"/>
    <w:rsid w:val="0029664C"/>
    <w:rsid w:val="002A1674"/>
    <w:rsid w:val="002A5E50"/>
    <w:rsid w:val="002A6580"/>
    <w:rsid w:val="002B0D37"/>
    <w:rsid w:val="002B2953"/>
    <w:rsid w:val="002B2979"/>
    <w:rsid w:val="002B4A27"/>
    <w:rsid w:val="002C50F4"/>
    <w:rsid w:val="002C5371"/>
    <w:rsid w:val="002D0845"/>
    <w:rsid w:val="002D57BB"/>
    <w:rsid w:val="002D5974"/>
    <w:rsid w:val="002D5AD3"/>
    <w:rsid w:val="002E4589"/>
    <w:rsid w:val="002F4A36"/>
    <w:rsid w:val="002F5A87"/>
    <w:rsid w:val="002F5B39"/>
    <w:rsid w:val="002F7ADC"/>
    <w:rsid w:val="00300528"/>
    <w:rsid w:val="00302BD3"/>
    <w:rsid w:val="00304C41"/>
    <w:rsid w:val="00305625"/>
    <w:rsid w:val="00305BCC"/>
    <w:rsid w:val="00307EA7"/>
    <w:rsid w:val="00310A32"/>
    <w:rsid w:val="00311ED9"/>
    <w:rsid w:val="00312475"/>
    <w:rsid w:val="00315C33"/>
    <w:rsid w:val="003175B0"/>
    <w:rsid w:val="003178D1"/>
    <w:rsid w:val="00320D2A"/>
    <w:rsid w:val="003212F7"/>
    <w:rsid w:val="003216B0"/>
    <w:rsid w:val="00321D95"/>
    <w:rsid w:val="00325579"/>
    <w:rsid w:val="00332AF4"/>
    <w:rsid w:val="003436F1"/>
    <w:rsid w:val="00343A22"/>
    <w:rsid w:val="0034684E"/>
    <w:rsid w:val="003541BA"/>
    <w:rsid w:val="00356AFF"/>
    <w:rsid w:val="00357342"/>
    <w:rsid w:val="003600FB"/>
    <w:rsid w:val="003636EC"/>
    <w:rsid w:val="00364583"/>
    <w:rsid w:val="003715C7"/>
    <w:rsid w:val="00371685"/>
    <w:rsid w:val="00375F3C"/>
    <w:rsid w:val="00376EE6"/>
    <w:rsid w:val="00380E70"/>
    <w:rsid w:val="0038238D"/>
    <w:rsid w:val="00383757"/>
    <w:rsid w:val="00384F09"/>
    <w:rsid w:val="003864D6"/>
    <w:rsid w:val="003868E1"/>
    <w:rsid w:val="00392180"/>
    <w:rsid w:val="00393BC0"/>
    <w:rsid w:val="003A04BC"/>
    <w:rsid w:val="003A11CC"/>
    <w:rsid w:val="003A7226"/>
    <w:rsid w:val="003B0678"/>
    <w:rsid w:val="003B5A95"/>
    <w:rsid w:val="003B77F8"/>
    <w:rsid w:val="003B7A0A"/>
    <w:rsid w:val="003C05F8"/>
    <w:rsid w:val="003C4717"/>
    <w:rsid w:val="003D3A29"/>
    <w:rsid w:val="003D43BB"/>
    <w:rsid w:val="003D5410"/>
    <w:rsid w:val="003D6033"/>
    <w:rsid w:val="003D6E7C"/>
    <w:rsid w:val="003D74D3"/>
    <w:rsid w:val="003E0ABF"/>
    <w:rsid w:val="003E16BD"/>
    <w:rsid w:val="003E3FB6"/>
    <w:rsid w:val="003E5E5B"/>
    <w:rsid w:val="003E65ED"/>
    <w:rsid w:val="003E7282"/>
    <w:rsid w:val="003E74D0"/>
    <w:rsid w:val="003F00D9"/>
    <w:rsid w:val="003F1A7A"/>
    <w:rsid w:val="003F2263"/>
    <w:rsid w:val="003F28A0"/>
    <w:rsid w:val="003F7E36"/>
    <w:rsid w:val="0040611D"/>
    <w:rsid w:val="00406500"/>
    <w:rsid w:val="004070C7"/>
    <w:rsid w:val="0041137B"/>
    <w:rsid w:val="00412E41"/>
    <w:rsid w:val="00414D37"/>
    <w:rsid w:val="004151D5"/>
    <w:rsid w:val="00415C3D"/>
    <w:rsid w:val="004208C6"/>
    <w:rsid w:val="00424631"/>
    <w:rsid w:val="00424DB0"/>
    <w:rsid w:val="004255B3"/>
    <w:rsid w:val="00425608"/>
    <w:rsid w:val="00425A53"/>
    <w:rsid w:val="00432E6E"/>
    <w:rsid w:val="004332AC"/>
    <w:rsid w:val="00436102"/>
    <w:rsid w:val="0043792B"/>
    <w:rsid w:val="00442056"/>
    <w:rsid w:val="00444D93"/>
    <w:rsid w:val="004507BD"/>
    <w:rsid w:val="00451507"/>
    <w:rsid w:val="00451844"/>
    <w:rsid w:val="00453E1B"/>
    <w:rsid w:val="00460F56"/>
    <w:rsid w:val="00460FBE"/>
    <w:rsid w:val="004610F7"/>
    <w:rsid w:val="00461E09"/>
    <w:rsid w:val="00462E7A"/>
    <w:rsid w:val="0046608B"/>
    <w:rsid w:val="00470D2E"/>
    <w:rsid w:val="00476AB0"/>
    <w:rsid w:val="004774EE"/>
    <w:rsid w:val="004846CA"/>
    <w:rsid w:val="004861F9"/>
    <w:rsid w:val="00486B64"/>
    <w:rsid w:val="0048705E"/>
    <w:rsid w:val="004875D6"/>
    <w:rsid w:val="0049002B"/>
    <w:rsid w:val="00490209"/>
    <w:rsid w:val="00490433"/>
    <w:rsid w:val="00490E03"/>
    <w:rsid w:val="004929EF"/>
    <w:rsid w:val="00492E33"/>
    <w:rsid w:val="00497E38"/>
    <w:rsid w:val="004A143C"/>
    <w:rsid w:val="004A1617"/>
    <w:rsid w:val="004A17C2"/>
    <w:rsid w:val="004A1C2C"/>
    <w:rsid w:val="004A6CAD"/>
    <w:rsid w:val="004A7690"/>
    <w:rsid w:val="004B230F"/>
    <w:rsid w:val="004B3C0F"/>
    <w:rsid w:val="004B4A7A"/>
    <w:rsid w:val="004B5224"/>
    <w:rsid w:val="004B6C08"/>
    <w:rsid w:val="004C3A18"/>
    <w:rsid w:val="004C5FCB"/>
    <w:rsid w:val="004C7C98"/>
    <w:rsid w:val="004D3694"/>
    <w:rsid w:val="004D4B8B"/>
    <w:rsid w:val="004E16DA"/>
    <w:rsid w:val="004E3371"/>
    <w:rsid w:val="004E4B1E"/>
    <w:rsid w:val="004E51E9"/>
    <w:rsid w:val="004F43F2"/>
    <w:rsid w:val="004F48EC"/>
    <w:rsid w:val="00500312"/>
    <w:rsid w:val="0050203D"/>
    <w:rsid w:val="0050522C"/>
    <w:rsid w:val="00506100"/>
    <w:rsid w:val="00506565"/>
    <w:rsid w:val="00507D22"/>
    <w:rsid w:val="00515593"/>
    <w:rsid w:val="00517B9C"/>
    <w:rsid w:val="00523593"/>
    <w:rsid w:val="00524869"/>
    <w:rsid w:val="00524F18"/>
    <w:rsid w:val="00525060"/>
    <w:rsid w:val="00525BC4"/>
    <w:rsid w:val="00526F32"/>
    <w:rsid w:val="00527930"/>
    <w:rsid w:val="00527F00"/>
    <w:rsid w:val="0053164C"/>
    <w:rsid w:val="00535F6D"/>
    <w:rsid w:val="00540674"/>
    <w:rsid w:val="005417D4"/>
    <w:rsid w:val="0054674B"/>
    <w:rsid w:val="005473CC"/>
    <w:rsid w:val="0055031C"/>
    <w:rsid w:val="00552344"/>
    <w:rsid w:val="00554BFD"/>
    <w:rsid w:val="00555F3D"/>
    <w:rsid w:val="0056034B"/>
    <w:rsid w:val="00571106"/>
    <w:rsid w:val="00572EFE"/>
    <w:rsid w:val="00572FF7"/>
    <w:rsid w:val="00574975"/>
    <w:rsid w:val="0057593B"/>
    <w:rsid w:val="00581F54"/>
    <w:rsid w:val="00582CD8"/>
    <w:rsid w:val="00584255"/>
    <w:rsid w:val="00584446"/>
    <w:rsid w:val="00584E33"/>
    <w:rsid w:val="005862A4"/>
    <w:rsid w:val="00587401"/>
    <w:rsid w:val="00591832"/>
    <w:rsid w:val="00592852"/>
    <w:rsid w:val="00593497"/>
    <w:rsid w:val="00594BFA"/>
    <w:rsid w:val="0059662A"/>
    <w:rsid w:val="00596964"/>
    <w:rsid w:val="005A142E"/>
    <w:rsid w:val="005A2561"/>
    <w:rsid w:val="005A68BD"/>
    <w:rsid w:val="005B255D"/>
    <w:rsid w:val="005B4DF7"/>
    <w:rsid w:val="005B587B"/>
    <w:rsid w:val="005B5B0E"/>
    <w:rsid w:val="005B642E"/>
    <w:rsid w:val="005C1C59"/>
    <w:rsid w:val="005C4E80"/>
    <w:rsid w:val="005C5EB6"/>
    <w:rsid w:val="005D06F2"/>
    <w:rsid w:val="005D4B4A"/>
    <w:rsid w:val="005D51FF"/>
    <w:rsid w:val="005D601C"/>
    <w:rsid w:val="005D6532"/>
    <w:rsid w:val="005D6844"/>
    <w:rsid w:val="005D72BC"/>
    <w:rsid w:val="005D7448"/>
    <w:rsid w:val="005D75AF"/>
    <w:rsid w:val="005E4182"/>
    <w:rsid w:val="005E4719"/>
    <w:rsid w:val="005E5A6E"/>
    <w:rsid w:val="005E778A"/>
    <w:rsid w:val="005E7D21"/>
    <w:rsid w:val="005F2A7D"/>
    <w:rsid w:val="005F2AFB"/>
    <w:rsid w:val="0060133D"/>
    <w:rsid w:val="00601FE6"/>
    <w:rsid w:val="006051BA"/>
    <w:rsid w:val="00606B1A"/>
    <w:rsid w:val="00607BA0"/>
    <w:rsid w:val="00612362"/>
    <w:rsid w:val="00616530"/>
    <w:rsid w:val="00616C24"/>
    <w:rsid w:val="0062024B"/>
    <w:rsid w:val="006237C4"/>
    <w:rsid w:val="0062798D"/>
    <w:rsid w:val="006325A0"/>
    <w:rsid w:val="006344DC"/>
    <w:rsid w:val="0063533F"/>
    <w:rsid w:val="00636788"/>
    <w:rsid w:val="00637F57"/>
    <w:rsid w:val="0064098A"/>
    <w:rsid w:val="00645044"/>
    <w:rsid w:val="006450B4"/>
    <w:rsid w:val="006453AD"/>
    <w:rsid w:val="00650A8E"/>
    <w:rsid w:val="00650AB4"/>
    <w:rsid w:val="00653850"/>
    <w:rsid w:val="0065415B"/>
    <w:rsid w:val="00654814"/>
    <w:rsid w:val="00662517"/>
    <w:rsid w:val="00667FA3"/>
    <w:rsid w:val="00672798"/>
    <w:rsid w:val="00680EF8"/>
    <w:rsid w:val="00680FB1"/>
    <w:rsid w:val="0068184E"/>
    <w:rsid w:val="00682D94"/>
    <w:rsid w:val="00682F77"/>
    <w:rsid w:val="00684482"/>
    <w:rsid w:val="0068449A"/>
    <w:rsid w:val="00684611"/>
    <w:rsid w:val="00685458"/>
    <w:rsid w:val="00693567"/>
    <w:rsid w:val="00693F64"/>
    <w:rsid w:val="006945B4"/>
    <w:rsid w:val="006955F4"/>
    <w:rsid w:val="006B0FAF"/>
    <w:rsid w:val="006B13B7"/>
    <w:rsid w:val="006B6C20"/>
    <w:rsid w:val="006B7C1F"/>
    <w:rsid w:val="006C03BB"/>
    <w:rsid w:val="006C45BE"/>
    <w:rsid w:val="006C5B7E"/>
    <w:rsid w:val="006C6AA2"/>
    <w:rsid w:val="006C71A7"/>
    <w:rsid w:val="006D1522"/>
    <w:rsid w:val="006D1ACA"/>
    <w:rsid w:val="006D38DC"/>
    <w:rsid w:val="006D4127"/>
    <w:rsid w:val="006D6365"/>
    <w:rsid w:val="006D650F"/>
    <w:rsid w:val="006D6C8B"/>
    <w:rsid w:val="006E3259"/>
    <w:rsid w:val="006E3839"/>
    <w:rsid w:val="006E3CA2"/>
    <w:rsid w:val="006E48FF"/>
    <w:rsid w:val="006E60EA"/>
    <w:rsid w:val="006E7C7D"/>
    <w:rsid w:val="006F5AC8"/>
    <w:rsid w:val="006F7714"/>
    <w:rsid w:val="00700BE9"/>
    <w:rsid w:val="00702DFA"/>
    <w:rsid w:val="00711612"/>
    <w:rsid w:val="00713CD6"/>
    <w:rsid w:val="00715515"/>
    <w:rsid w:val="0071560E"/>
    <w:rsid w:val="007208AB"/>
    <w:rsid w:val="00723D97"/>
    <w:rsid w:val="00723DA7"/>
    <w:rsid w:val="00723EFE"/>
    <w:rsid w:val="00730A69"/>
    <w:rsid w:val="00733FDE"/>
    <w:rsid w:val="00747648"/>
    <w:rsid w:val="00747E0A"/>
    <w:rsid w:val="00750D4F"/>
    <w:rsid w:val="00751624"/>
    <w:rsid w:val="00751E52"/>
    <w:rsid w:val="00752B98"/>
    <w:rsid w:val="00752CD7"/>
    <w:rsid w:val="00753DA2"/>
    <w:rsid w:val="00755DD0"/>
    <w:rsid w:val="00757D7F"/>
    <w:rsid w:val="00767DF5"/>
    <w:rsid w:val="00767FCC"/>
    <w:rsid w:val="00773FB5"/>
    <w:rsid w:val="00774DEF"/>
    <w:rsid w:val="00776117"/>
    <w:rsid w:val="00786EDA"/>
    <w:rsid w:val="00791623"/>
    <w:rsid w:val="00791753"/>
    <w:rsid w:val="007945D2"/>
    <w:rsid w:val="007949E6"/>
    <w:rsid w:val="00795B3D"/>
    <w:rsid w:val="007A023E"/>
    <w:rsid w:val="007A06ED"/>
    <w:rsid w:val="007B2915"/>
    <w:rsid w:val="007B34DD"/>
    <w:rsid w:val="007B3973"/>
    <w:rsid w:val="007B4517"/>
    <w:rsid w:val="007C40AA"/>
    <w:rsid w:val="007C79E0"/>
    <w:rsid w:val="007D1CCB"/>
    <w:rsid w:val="007E080A"/>
    <w:rsid w:val="007E0B94"/>
    <w:rsid w:val="007E173A"/>
    <w:rsid w:val="007E1FBA"/>
    <w:rsid w:val="007E32D8"/>
    <w:rsid w:val="007E41EE"/>
    <w:rsid w:val="007F1C81"/>
    <w:rsid w:val="007F430F"/>
    <w:rsid w:val="007F44CC"/>
    <w:rsid w:val="007F461D"/>
    <w:rsid w:val="007F644F"/>
    <w:rsid w:val="00800463"/>
    <w:rsid w:val="008007B3"/>
    <w:rsid w:val="00804631"/>
    <w:rsid w:val="00812D68"/>
    <w:rsid w:val="0082451A"/>
    <w:rsid w:val="0082504A"/>
    <w:rsid w:val="00827D5F"/>
    <w:rsid w:val="00830F6B"/>
    <w:rsid w:val="008358F3"/>
    <w:rsid w:val="0083640E"/>
    <w:rsid w:val="00837F42"/>
    <w:rsid w:val="008400C9"/>
    <w:rsid w:val="00844AAD"/>
    <w:rsid w:val="00845630"/>
    <w:rsid w:val="008539D1"/>
    <w:rsid w:val="00856BB0"/>
    <w:rsid w:val="00856BB4"/>
    <w:rsid w:val="00861570"/>
    <w:rsid w:val="00861A2A"/>
    <w:rsid w:val="0086221B"/>
    <w:rsid w:val="00863493"/>
    <w:rsid w:val="00870AEC"/>
    <w:rsid w:val="00870B58"/>
    <w:rsid w:val="00871579"/>
    <w:rsid w:val="00872304"/>
    <w:rsid w:val="008765BD"/>
    <w:rsid w:val="00883D20"/>
    <w:rsid w:val="008843B2"/>
    <w:rsid w:val="00884836"/>
    <w:rsid w:val="0089210F"/>
    <w:rsid w:val="0089219A"/>
    <w:rsid w:val="008934D7"/>
    <w:rsid w:val="00893734"/>
    <w:rsid w:val="00895557"/>
    <w:rsid w:val="00896B64"/>
    <w:rsid w:val="00896F7B"/>
    <w:rsid w:val="008975A3"/>
    <w:rsid w:val="008A4409"/>
    <w:rsid w:val="008B0114"/>
    <w:rsid w:val="008B2322"/>
    <w:rsid w:val="008B660E"/>
    <w:rsid w:val="008C1D8B"/>
    <w:rsid w:val="008C2C1A"/>
    <w:rsid w:val="008C39BD"/>
    <w:rsid w:val="008C56A5"/>
    <w:rsid w:val="008D3367"/>
    <w:rsid w:val="008D35BF"/>
    <w:rsid w:val="008D445C"/>
    <w:rsid w:val="008D4AD1"/>
    <w:rsid w:val="008D7984"/>
    <w:rsid w:val="008E5885"/>
    <w:rsid w:val="008E695D"/>
    <w:rsid w:val="008E7860"/>
    <w:rsid w:val="008F207C"/>
    <w:rsid w:val="008F3DB3"/>
    <w:rsid w:val="008F45F5"/>
    <w:rsid w:val="00900330"/>
    <w:rsid w:val="009004D7"/>
    <w:rsid w:val="00900C0E"/>
    <w:rsid w:val="00901A70"/>
    <w:rsid w:val="009036B4"/>
    <w:rsid w:val="00904597"/>
    <w:rsid w:val="00904E24"/>
    <w:rsid w:val="00906985"/>
    <w:rsid w:val="00906F0D"/>
    <w:rsid w:val="00910B1D"/>
    <w:rsid w:val="00912E2A"/>
    <w:rsid w:val="00912E47"/>
    <w:rsid w:val="00914069"/>
    <w:rsid w:val="009146BD"/>
    <w:rsid w:val="00914E9D"/>
    <w:rsid w:val="0091799F"/>
    <w:rsid w:val="00920E09"/>
    <w:rsid w:val="00921803"/>
    <w:rsid w:val="009261EA"/>
    <w:rsid w:val="00926562"/>
    <w:rsid w:val="00932826"/>
    <w:rsid w:val="00933975"/>
    <w:rsid w:val="009409B3"/>
    <w:rsid w:val="00945D52"/>
    <w:rsid w:val="00950B0A"/>
    <w:rsid w:val="009512D0"/>
    <w:rsid w:val="009515EA"/>
    <w:rsid w:val="00953B9F"/>
    <w:rsid w:val="0095443F"/>
    <w:rsid w:val="00962306"/>
    <w:rsid w:val="0096271D"/>
    <w:rsid w:val="00963609"/>
    <w:rsid w:val="00965A7B"/>
    <w:rsid w:val="00976684"/>
    <w:rsid w:val="009844E8"/>
    <w:rsid w:val="00990EFA"/>
    <w:rsid w:val="00996397"/>
    <w:rsid w:val="00996522"/>
    <w:rsid w:val="009A01D5"/>
    <w:rsid w:val="009A0BBB"/>
    <w:rsid w:val="009A6426"/>
    <w:rsid w:val="009A6D8C"/>
    <w:rsid w:val="009B06E0"/>
    <w:rsid w:val="009B0E24"/>
    <w:rsid w:val="009B2866"/>
    <w:rsid w:val="009B3802"/>
    <w:rsid w:val="009B548F"/>
    <w:rsid w:val="009B5B8D"/>
    <w:rsid w:val="009B5E3F"/>
    <w:rsid w:val="009B7FF3"/>
    <w:rsid w:val="009C4FA3"/>
    <w:rsid w:val="009C5D33"/>
    <w:rsid w:val="009C6357"/>
    <w:rsid w:val="009D0EA3"/>
    <w:rsid w:val="009D1CAF"/>
    <w:rsid w:val="009D289A"/>
    <w:rsid w:val="009D3313"/>
    <w:rsid w:val="009D338F"/>
    <w:rsid w:val="009D39F4"/>
    <w:rsid w:val="009D40BA"/>
    <w:rsid w:val="009F3BC1"/>
    <w:rsid w:val="009F3E89"/>
    <w:rsid w:val="009F5550"/>
    <w:rsid w:val="009F5BB9"/>
    <w:rsid w:val="00A000D3"/>
    <w:rsid w:val="00A0067D"/>
    <w:rsid w:val="00A03485"/>
    <w:rsid w:val="00A060ED"/>
    <w:rsid w:val="00A10CFF"/>
    <w:rsid w:val="00A12077"/>
    <w:rsid w:val="00A1575C"/>
    <w:rsid w:val="00A16825"/>
    <w:rsid w:val="00A16A82"/>
    <w:rsid w:val="00A20290"/>
    <w:rsid w:val="00A21EBA"/>
    <w:rsid w:val="00A23193"/>
    <w:rsid w:val="00A23C5C"/>
    <w:rsid w:val="00A268EC"/>
    <w:rsid w:val="00A33761"/>
    <w:rsid w:val="00A35A5F"/>
    <w:rsid w:val="00A402FB"/>
    <w:rsid w:val="00A42EBF"/>
    <w:rsid w:val="00A47954"/>
    <w:rsid w:val="00A5389C"/>
    <w:rsid w:val="00A54974"/>
    <w:rsid w:val="00A5534D"/>
    <w:rsid w:val="00A60EF3"/>
    <w:rsid w:val="00A62AC1"/>
    <w:rsid w:val="00A70D93"/>
    <w:rsid w:val="00A71D5F"/>
    <w:rsid w:val="00A7205D"/>
    <w:rsid w:val="00A72D65"/>
    <w:rsid w:val="00A843E1"/>
    <w:rsid w:val="00A86304"/>
    <w:rsid w:val="00A8631D"/>
    <w:rsid w:val="00A87882"/>
    <w:rsid w:val="00A9119D"/>
    <w:rsid w:val="00A934BA"/>
    <w:rsid w:val="00A944BC"/>
    <w:rsid w:val="00A96FDC"/>
    <w:rsid w:val="00AA6253"/>
    <w:rsid w:val="00AA6295"/>
    <w:rsid w:val="00AB0776"/>
    <w:rsid w:val="00AB194C"/>
    <w:rsid w:val="00AB6A84"/>
    <w:rsid w:val="00AB73C1"/>
    <w:rsid w:val="00AB7E76"/>
    <w:rsid w:val="00AC1F7B"/>
    <w:rsid w:val="00AC3C3D"/>
    <w:rsid w:val="00AD1101"/>
    <w:rsid w:val="00AD2A32"/>
    <w:rsid w:val="00AD6C36"/>
    <w:rsid w:val="00AD7B4F"/>
    <w:rsid w:val="00AE2488"/>
    <w:rsid w:val="00AE25B4"/>
    <w:rsid w:val="00AE4599"/>
    <w:rsid w:val="00AE5700"/>
    <w:rsid w:val="00AE70B0"/>
    <w:rsid w:val="00AF16AB"/>
    <w:rsid w:val="00AF42F0"/>
    <w:rsid w:val="00AF441E"/>
    <w:rsid w:val="00AF6523"/>
    <w:rsid w:val="00AF67A1"/>
    <w:rsid w:val="00AF6993"/>
    <w:rsid w:val="00AF7CD9"/>
    <w:rsid w:val="00AF7FA0"/>
    <w:rsid w:val="00B03B5A"/>
    <w:rsid w:val="00B074E9"/>
    <w:rsid w:val="00B12964"/>
    <w:rsid w:val="00B1324B"/>
    <w:rsid w:val="00B137D3"/>
    <w:rsid w:val="00B13D1E"/>
    <w:rsid w:val="00B143D0"/>
    <w:rsid w:val="00B16584"/>
    <w:rsid w:val="00B165F0"/>
    <w:rsid w:val="00B16777"/>
    <w:rsid w:val="00B16D72"/>
    <w:rsid w:val="00B21F04"/>
    <w:rsid w:val="00B24797"/>
    <w:rsid w:val="00B24B4D"/>
    <w:rsid w:val="00B34614"/>
    <w:rsid w:val="00B35501"/>
    <w:rsid w:val="00B3620A"/>
    <w:rsid w:val="00B37D42"/>
    <w:rsid w:val="00B408C0"/>
    <w:rsid w:val="00B42DC6"/>
    <w:rsid w:val="00B46C6F"/>
    <w:rsid w:val="00B55406"/>
    <w:rsid w:val="00B56719"/>
    <w:rsid w:val="00B56FB1"/>
    <w:rsid w:val="00B633D9"/>
    <w:rsid w:val="00B64C0A"/>
    <w:rsid w:val="00B655E0"/>
    <w:rsid w:val="00B65686"/>
    <w:rsid w:val="00B66A31"/>
    <w:rsid w:val="00B71DB3"/>
    <w:rsid w:val="00B72490"/>
    <w:rsid w:val="00B76447"/>
    <w:rsid w:val="00B7702D"/>
    <w:rsid w:val="00B77BCB"/>
    <w:rsid w:val="00B806DC"/>
    <w:rsid w:val="00B80915"/>
    <w:rsid w:val="00B82865"/>
    <w:rsid w:val="00B82AC6"/>
    <w:rsid w:val="00B84EE8"/>
    <w:rsid w:val="00B8524E"/>
    <w:rsid w:val="00B85BC6"/>
    <w:rsid w:val="00B91E08"/>
    <w:rsid w:val="00B92434"/>
    <w:rsid w:val="00B93664"/>
    <w:rsid w:val="00B93FC2"/>
    <w:rsid w:val="00B94434"/>
    <w:rsid w:val="00BA29F1"/>
    <w:rsid w:val="00BB0B14"/>
    <w:rsid w:val="00BB48F9"/>
    <w:rsid w:val="00BB49DC"/>
    <w:rsid w:val="00BB6977"/>
    <w:rsid w:val="00BB76DD"/>
    <w:rsid w:val="00BC1800"/>
    <w:rsid w:val="00BC63B1"/>
    <w:rsid w:val="00BD11D8"/>
    <w:rsid w:val="00BD295A"/>
    <w:rsid w:val="00BD69CB"/>
    <w:rsid w:val="00BD7844"/>
    <w:rsid w:val="00BE4F3D"/>
    <w:rsid w:val="00BF0F6C"/>
    <w:rsid w:val="00BF2830"/>
    <w:rsid w:val="00BF35AE"/>
    <w:rsid w:val="00BF4765"/>
    <w:rsid w:val="00BF62A0"/>
    <w:rsid w:val="00C00F41"/>
    <w:rsid w:val="00C114F8"/>
    <w:rsid w:val="00C17195"/>
    <w:rsid w:val="00C2178C"/>
    <w:rsid w:val="00C24FDD"/>
    <w:rsid w:val="00C275A7"/>
    <w:rsid w:val="00C31221"/>
    <w:rsid w:val="00C338F1"/>
    <w:rsid w:val="00C34D2B"/>
    <w:rsid w:val="00C3544D"/>
    <w:rsid w:val="00C51C42"/>
    <w:rsid w:val="00C6170D"/>
    <w:rsid w:val="00C618E9"/>
    <w:rsid w:val="00C62EE3"/>
    <w:rsid w:val="00C63B7A"/>
    <w:rsid w:val="00C64F2C"/>
    <w:rsid w:val="00C7092E"/>
    <w:rsid w:val="00C71D2E"/>
    <w:rsid w:val="00C731F6"/>
    <w:rsid w:val="00C744D0"/>
    <w:rsid w:val="00C76892"/>
    <w:rsid w:val="00C77BD8"/>
    <w:rsid w:val="00C823DB"/>
    <w:rsid w:val="00C83EF8"/>
    <w:rsid w:val="00C85650"/>
    <w:rsid w:val="00C86AEB"/>
    <w:rsid w:val="00C87DB5"/>
    <w:rsid w:val="00C92BA8"/>
    <w:rsid w:val="00C97CF0"/>
    <w:rsid w:val="00CA3E3F"/>
    <w:rsid w:val="00CA42E8"/>
    <w:rsid w:val="00CA625E"/>
    <w:rsid w:val="00CA7DD9"/>
    <w:rsid w:val="00CB2269"/>
    <w:rsid w:val="00CB2E16"/>
    <w:rsid w:val="00CB5334"/>
    <w:rsid w:val="00CB6F89"/>
    <w:rsid w:val="00CC0DF5"/>
    <w:rsid w:val="00CC23FF"/>
    <w:rsid w:val="00CC454E"/>
    <w:rsid w:val="00CC4B0B"/>
    <w:rsid w:val="00CD2705"/>
    <w:rsid w:val="00CD2CCA"/>
    <w:rsid w:val="00CD4B64"/>
    <w:rsid w:val="00CD5695"/>
    <w:rsid w:val="00CD6D35"/>
    <w:rsid w:val="00CD70C4"/>
    <w:rsid w:val="00CD71CB"/>
    <w:rsid w:val="00CE2614"/>
    <w:rsid w:val="00CE3978"/>
    <w:rsid w:val="00CE512F"/>
    <w:rsid w:val="00CE6877"/>
    <w:rsid w:val="00CE7214"/>
    <w:rsid w:val="00CF069A"/>
    <w:rsid w:val="00CF3A97"/>
    <w:rsid w:val="00CF4507"/>
    <w:rsid w:val="00CF5DA5"/>
    <w:rsid w:val="00CF61DF"/>
    <w:rsid w:val="00D02EFF"/>
    <w:rsid w:val="00D04C3A"/>
    <w:rsid w:val="00D04F17"/>
    <w:rsid w:val="00D05BFA"/>
    <w:rsid w:val="00D06E43"/>
    <w:rsid w:val="00D1101A"/>
    <w:rsid w:val="00D139DB"/>
    <w:rsid w:val="00D15200"/>
    <w:rsid w:val="00D15357"/>
    <w:rsid w:val="00D17088"/>
    <w:rsid w:val="00D2582C"/>
    <w:rsid w:val="00D266ED"/>
    <w:rsid w:val="00D271A6"/>
    <w:rsid w:val="00D300F6"/>
    <w:rsid w:val="00D3521F"/>
    <w:rsid w:val="00D35C39"/>
    <w:rsid w:val="00D41939"/>
    <w:rsid w:val="00D435B7"/>
    <w:rsid w:val="00D45239"/>
    <w:rsid w:val="00D457D7"/>
    <w:rsid w:val="00D5022F"/>
    <w:rsid w:val="00D53B13"/>
    <w:rsid w:val="00D54CEF"/>
    <w:rsid w:val="00D5727C"/>
    <w:rsid w:val="00D607DE"/>
    <w:rsid w:val="00D61305"/>
    <w:rsid w:val="00D63EF4"/>
    <w:rsid w:val="00D658E8"/>
    <w:rsid w:val="00D659A4"/>
    <w:rsid w:val="00D71A35"/>
    <w:rsid w:val="00D77239"/>
    <w:rsid w:val="00D8211B"/>
    <w:rsid w:val="00D83A9C"/>
    <w:rsid w:val="00D84BDA"/>
    <w:rsid w:val="00D8650E"/>
    <w:rsid w:val="00D8722D"/>
    <w:rsid w:val="00D9175E"/>
    <w:rsid w:val="00D9224C"/>
    <w:rsid w:val="00D92B09"/>
    <w:rsid w:val="00D92EE6"/>
    <w:rsid w:val="00D93DC6"/>
    <w:rsid w:val="00D946C0"/>
    <w:rsid w:val="00D95E9A"/>
    <w:rsid w:val="00D9626E"/>
    <w:rsid w:val="00DA0CC0"/>
    <w:rsid w:val="00DA184E"/>
    <w:rsid w:val="00DA1FB6"/>
    <w:rsid w:val="00DA2294"/>
    <w:rsid w:val="00DA24F1"/>
    <w:rsid w:val="00DA4CEE"/>
    <w:rsid w:val="00DB0EF6"/>
    <w:rsid w:val="00DB1AD2"/>
    <w:rsid w:val="00DB6D65"/>
    <w:rsid w:val="00DC0F8D"/>
    <w:rsid w:val="00DC1F7B"/>
    <w:rsid w:val="00DC4472"/>
    <w:rsid w:val="00DC4F63"/>
    <w:rsid w:val="00DC5240"/>
    <w:rsid w:val="00DC5B1A"/>
    <w:rsid w:val="00DD5A8F"/>
    <w:rsid w:val="00DD6356"/>
    <w:rsid w:val="00DD6747"/>
    <w:rsid w:val="00DE114D"/>
    <w:rsid w:val="00DE21C7"/>
    <w:rsid w:val="00DE3B2E"/>
    <w:rsid w:val="00DE60C2"/>
    <w:rsid w:val="00DF1545"/>
    <w:rsid w:val="00DF1641"/>
    <w:rsid w:val="00DF3035"/>
    <w:rsid w:val="00DF368D"/>
    <w:rsid w:val="00DF575F"/>
    <w:rsid w:val="00E005BF"/>
    <w:rsid w:val="00E01108"/>
    <w:rsid w:val="00E02FE2"/>
    <w:rsid w:val="00E0571E"/>
    <w:rsid w:val="00E06D0B"/>
    <w:rsid w:val="00E1135F"/>
    <w:rsid w:val="00E1205A"/>
    <w:rsid w:val="00E12393"/>
    <w:rsid w:val="00E13E13"/>
    <w:rsid w:val="00E165F5"/>
    <w:rsid w:val="00E16F5A"/>
    <w:rsid w:val="00E21E74"/>
    <w:rsid w:val="00E24D57"/>
    <w:rsid w:val="00E301C3"/>
    <w:rsid w:val="00E31C5E"/>
    <w:rsid w:val="00E31FEB"/>
    <w:rsid w:val="00E32F3D"/>
    <w:rsid w:val="00E334FD"/>
    <w:rsid w:val="00E3371C"/>
    <w:rsid w:val="00E37F9D"/>
    <w:rsid w:val="00E408EA"/>
    <w:rsid w:val="00E42AD4"/>
    <w:rsid w:val="00E434C9"/>
    <w:rsid w:val="00E43E4B"/>
    <w:rsid w:val="00E4438E"/>
    <w:rsid w:val="00E50D70"/>
    <w:rsid w:val="00E5401C"/>
    <w:rsid w:val="00E54047"/>
    <w:rsid w:val="00E54276"/>
    <w:rsid w:val="00E564E5"/>
    <w:rsid w:val="00E6107A"/>
    <w:rsid w:val="00E65CE7"/>
    <w:rsid w:val="00E65FF9"/>
    <w:rsid w:val="00E66508"/>
    <w:rsid w:val="00E7091F"/>
    <w:rsid w:val="00E74261"/>
    <w:rsid w:val="00E74527"/>
    <w:rsid w:val="00E779B7"/>
    <w:rsid w:val="00E814CA"/>
    <w:rsid w:val="00E822D3"/>
    <w:rsid w:val="00E826E0"/>
    <w:rsid w:val="00E8762F"/>
    <w:rsid w:val="00E87735"/>
    <w:rsid w:val="00E90D6B"/>
    <w:rsid w:val="00E92095"/>
    <w:rsid w:val="00E9313A"/>
    <w:rsid w:val="00E93E6D"/>
    <w:rsid w:val="00E94FF6"/>
    <w:rsid w:val="00E96578"/>
    <w:rsid w:val="00E96A78"/>
    <w:rsid w:val="00EA0602"/>
    <w:rsid w:val="00EA3987"/>
    <w:rsid w:val="00EA3B91"/>
    <w:rsid w:val="00EA3C75"/>
    <w:rsid w:val="00EA6162"/>
    <w:rsid w:val="00EB126F"/>
    <w:rsid w:val="00EB16CA"/>
    <w:rsid w:val="00EB4AD2"/>
    <w:rsid w:val="00EB677B"/>
    <w:rsid w:val="00EC274D"/>
    <w:rsid w:val="00EC5C84"/>
    <w:rsid w:val="00ED00C3"/>
    <w:rsid w:val="00ED229E"/>
    <w:rsid w:val="00ED2377"/>
    <w:rsid w:val="00ED34FA"/>
    <w:rsid w:val="00ED3EB4"/>
    <w:rsid w:val="00ED5F1B"/>
    <w:rsid w:val="00ED6D0B"/>
    <w:rsid w:val="00EE0F52"/>
    <w:rsid w:val="00EE187A"/>
    <w:rsid w:val="00EF17D7"/>
    <w:rsid w:val="00EF734A"/>
    <w:rsid w:val="00EF7F3C"/>
    <w:rsid w:val="00F01576"/>
    <w:rsid w:val="00F059C1"/>
    <w:rsid w:val="00F15AE4"/>
    <w:rsid w:val="00F16ED4"/>
    <w:rsid w:val="00F17587"/>
    <w:rsid w:val="00F24FAE"/>
    <w:rsid w:val="00F25ABE"/>
    <w:rsid w:val="00F27915"/>
    <w:rsid w:val="00F3163E"/>
    <w:rsid w:val="00F34040"/>
    <w:rsid w:val="00F34F6D"/>
    <w:rsid w:val="00F41A1A"/>
    <w:rsid w:val="00F424BA"/>
    <w:rsid w:val="00F42F4F"/>
    <w:rsid w:val="00F51436"/>
    <w:rsid w:val="00F52D22"/>
    <w:rsid w:val="00F55DF6"/>
    <w:rsid w:val="00F56C20"/>
    <w:rsid w:val="00F57569"/>
    <w:rsid w:val="00F62642"/>
    <w:rsid w:val="00F647A9"/>
    <w:rsid w:val="00F64EDA"/>
    <w:rsid w:val="00F704B5"/>
    <w:rsid w:val="00F71499"/>
    <w:rsid w:val="00F72A3A"/>
    <w:rsid w:val="00F758F5"/>
    <w:rsid w:val="00F76C79"/>
    <w:rsid w:val="00F848E8"/>
    <w:rsid w:val="00F93159"/>
    <w:rsid w:val="00F93C9F"/>
    <w:rsid w:val="00F94727"/>
    <w:rsid w:val="00F94C1D"/>
    <w:rsid w:val="00F97CF0"/>
    <w:rsid w:val="00F97CFE"/>
    <w:rsid w:val="00FA0BCB"/>
    <w:rsid w:val="00FA1408"/>
    <w:rsid w:val="00FA15F0"/>
    <w:rsid w:val="00FA4B5C"/>
    <w:rsid w:val="00FB042E"/>
    <w:rsid w:val="00FB0BCF"/>
    <w:rsid w:val="00FB51D2"/>
    <w:rsid w:val="00FB6689"/>
    <w:rsid w:val="00FB758E"/>
    <w:rsid w:val="00FC0556"/>
    <w:rsid w:val="00FC0B49"/>
    <w:rsid w:val="00FC0DC2"/>
    <w:rsid w:val="00FC1564"/>
    <w:rsid w:val="00FC1D2B"/>
    <w:rsid w:val="00FC1FFF"/>
    <w:rsid w:val="00FC21A4"/>
    <w:rsid w:val="00FC41E3"/>
    <w:rsid w:val="00FC4382"/>
    <w:rsid w:val="00FD275B"/>
    <w:rsid w:val="00FD54D1"/>
    <w:rsid w:val="00FE02FD"/>
    <w:rsid w:val="00FE126D"/>
    <w:rsid w:val="00FE1601"/>
    <w:rsid w:val="00FE1A68"/>
    <w:rsid w:val="00FE63FE"/>
    <w:rsid w:val="00FF1021"/>
    <w:rsid w:val="00FF27FC"/>
    <w:rsid w:val="00FF57C3"/>
    <w:rsid w:val="00FF5AE8"/>
    <w:rsid w:val="00FF5BD9"/>
    <w:rsid w:val="00FF7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0A411"/>
  <w15:docId w15:val="{CA5DD789-D0D8-4882-AD26-69682AD2A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3CD6"/>
    <w:pPr>
      <w:spacing w:line="36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6C20"/>
    <w:pPr>
      <w:keepNext/>
      <w:keepLines/>
      <w:numPr>
        <w:numId w:val="1"/>
      </w:numPr>
      <w:spacing w:after="240" w:line="240" w:lineRule="auto"/>
      <w:ind w:left="0" w:firstLine="0"/>
      <w:outlineLvl w:val="0"/>
    </w:pPr>
    <w:rPr>
      <w:rFonts w:eastAsiaTheme="maj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6C20"/>
    <w:pPr>
      <w:keepNext/>
      <w:keepLines/>
      <w:numPr>
        <w:ilvl w:val="1"/>
        <w:numId w:val="1"/>
      </w:numPr>
      <w:spacing w:after="120" w:line="240" w:lineRule="auto"/>
      <w:ind w:left="0"/>
      <w:outlineLvl w:val="1"/>
    </w:pPr>
    <w:rPr>
      <w:rFonts w:eastAsiaTheme="majorEastAsia"/>
      <w:i/>
      <w:iCs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F430F"/>
    <w:pPr>
      <w:keepNext/>
      <w:keepLines/>
      <w:tabs>
        <w:tab w:val="left" w:pos="1080"/>
      </w:tabs>
      <w:spacing w:before="120" w:after="120" w:line="240" w:lineRule="auto"/>
      <w:outlineLvl w:val="2"/>
    </w:pPr>
    <w:rPr>
      <w:rFonts w:asciiTheme="majorBidi" w:eastAsiaTheme="majorEastAsia" w:hAnsiTheme="majorBidi" w:cstheme="majorBidi"/>
      <w:i/>
      <w:iCs/>
    </w:rPr>
  </w:style>
  <w:style w:type="paragraph" w:styleId="Heading4">
    <w:name w:val="heading 4"/>
    <w:basedOn w:val="Heading2"/>
    <w:next w:val="Normal"/>
    <w:link w:val="Heading4Char"/>
    <w:uiPriority w:val="9"/>
    <w:unhideWhenUsed/>
    <w:qFormat/>
    <w:rsid w:val="00F56C20"/>
    <w:pPr>
      <w:numPr>
        <w:ilvl w:val="3"/>
      </w:numPr>
      <w:tabs>
        <w:tab w:val="left" w:pos="990"/>
      </w:tabs>
      <w:ind w:left="720"/>
      <w:outlineLvl w:val="3"/>
    </w:pPr>
    <w:rPr>
      <w:iCs w:val="0"/>
    </w:rPr>
  </w:style>
  <w:style w:type="paragraph" w:styleId="Heading5">
    <w:name w:val="heading 5"/>
    <w:basedOn w:val="Normal"/>
    <w:next w:val="Normal"/>
    <w:link w:val="Heading5Char"/>
    <w:unhideWhenUsed/>
    <w:qFormat/>
    <w:rsid w:val="00F56C2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F56C20"/>
    <w:pPr>
      <w:keepNext/>
      <w:keepLines/>
      <w:spacing w:before="40" w:after="0" w:line="259" w:lineRule="auto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  <w:shd w:val="clear" w:color="auto" w:fill="FFFFFF"/>
      <w:lang w:bidi="ar-SA"/>
    </w:rPr>
  </w:style>
  <w:style w:type="paragraph" w:styleId="Heading7">
    <w:name w:val="heading 7"/>
    <w:basedOn w:val="Normal"/>
    <w:next w:val="Normal"/>
    <w:link w:val="Heading7Char"/>
    <w:unhideWhenUsed/>
    <w:qFormat/>
    <w:rsid w:val="00F56C20"/>
    <w:pPr>
      <w:keepNext/>
      <w:keepLines/>
      <w:spacing w:before="40" w:after="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hd w:val="clear" w:color="auto" w:fill="FFFFFF"/>
      <w:lang w:bidi="ar-SA"/>
    </w:rPr>
  </w:style>
  <w:style w:type="paragraph" w:styleId="Heading8">
    <w:name w:val="heading 8"/>
    <w:basedOn w:val="Normal"/>
    <w:next w:val="Normal"/>
    <w:link w:val="Heading8Char"/>
    <w:unhideWhenUsed/>
    <w:qFormat/>
    <w:rsid w:val="00F56C20"/>
    <w:pPr>
      <w:keepNext/>
      <w:keepLines/>
      <w:spacing w:before="40" w:after="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shd w:val="clear" w:color="auto" w:fill="FFFFFF"/>
      <w:lang w:bidi="ar-SA"/>
    </w:rPr>
  </w:style>
  <w:style w:type="paragraph" w:styleId="Heading9">
    <w:name w:val="heading 9"/>
    <w:basedOn w:val="Normal"/>
    <w:next w:val="Normal"/>
    <w:link w:val="Heading9Char"/>
    <w:unhideWhenUsed/>
    <w:qFormat/>
    <w:rsid w:val="00F56C20"/>
    <w:pPr>
      <w:keepNext/>
      <w:keepLines/>
      <w:spacing w:before="40" w:after="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shd w:val="clear" w:color="auto" w:fill="FFFFFF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6C20"/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56C20"/>
    <w:rPr>
      <w:rFonts w:ascii="Times New Roman" w:eastAsiaTheme="majorEastAsia" w:hAnsi="Times New Roman" w:cs="Times New Roman"/>
      <w:i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F430F"/>
    <w:rPr>
      <w:rFonts w:asciiTheme="majorBidi" w:eastAsiaTheme="majorEastAsia" w:hAnsiTheme="majorBidi" w:cstheme="majorBidi"/>
      <w:i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56C20"/>
    <w:rPr>
      <w:rFonts w:ascii="Times New Roman" w:eastAsiaTheme="majorEastAsia" w:hAnsi="Times New Roman" w:cs="Times New Roman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F56C20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F56C2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ar-SA"/>
    </w:rPr>
  </w:style>
  <w:style w:type="character" w:customStyle="1" w:styleId="Heading7Char">
    <w:name w:val="Heading 7 Char"/>
    <w:basedOn w:val="DefaultParagraphFont"/>
    <w:link w:val="Heading7"/>
    <w:rsid w:val="00F56C20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bidi="ar-SA"/>
    </w:rPr>
  </w:style>
  <w:style w:type="character" w:customStyle="1" w:styleId="Heading8Char">
    <w:name w:val="Heading 8 Char"/>
    <w:basedOn w:val="DefaultParagraphFont"/>
    <w:link w:val="Heading8"/>
    <w:rsid w:val="00F56C20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ar-SA"/>
    </w:rPr>
  </w:style>
  <w:style w:type="character" w:customStyle="1" w:styleId="Heading9Char">
    <w:name w:val="Heading 9 Char"/>
    <w:basedOn w:val="DefaultParagraphFont"/>
    <w:link w:val="Heading9"/>
    <w:rsid w:val="00F56C2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ar-SA"/>
    </w:rPr>
  </w:style>
  <w:style w:type="paragraph" w:styleId="NormalWeb">
    <w:name w:val="Normal (Web)"/>
    <w:basedOn w:val="Normal"/>
    <w:uiPriority w:val="99"/>
    <w:unhideWhenUsed/>
    <w:rsid w:val="00F56C20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rteleft">
    <w:name w:val="rteleft"/>
    <w:basedOn w:val="Normal"/>
    <w:rsid w:val="00F56C20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F56C20"/>
    <w:pPr>
      <w:spacing w:before="120" w:after="120" w:line="240" w:lineRule="auto"/>
      <w:ind w:left="720"/>
      <w:contextualSpacing/>
    </w:pPr>
    <w:rPr>
      <w:rFonts w:asciiTheme="majorBidi" w:hAnsiTheme="majorBidi" w:cstheme="majorBidi"/>
    </w:rPr>
  </w:style>
  <w:style w:type="paragraph" w:styleId="FootnoteText">
    <w:name w:val="footnote text"/>
    <w:basedOn w:val="Normal"/>
    <w:link w:val="FootnoteTextChar"/>
    <w:uiPriority w:val="99"/>
    <w:unhideWhenUsed/>
    <w:rsid w:val="00F56C20"/>
    <w:pPr>
      <w:spacing w:before="120" w:after="0" w:line="240" w:lineRule="auto"/>
    </w:pPr>
    <w:rPr>
      <w:rFonts w:asciiTheme="majorBidi" w:hAnsiTheme="majorBidi" w:cstheme="maj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56C20"/>
    <w:rPr>
      <w:rFonts w:asciiTheme="majorBidi" w:hAnsiTheme="majorBidi" w:cstheme="majorBid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F56C20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6C20"/>
    <w:pPr>
      <w:spacing w:before="12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C20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56C20"/>
    <w:pPr>
      <w:spacing w:before="120" w:after="120" w:line="240" w:lineRule="auto"/>
      <w:jc w:val="center"/>
    </w:pPr>
    <w:rPr>
      <w:rFonts w:asciiTheme="majorBidi" w:hAnsiTheme="majorBidi" w:cstheme="majorBidi"/>
      <w:i/>
      <w:iCs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F56C20"/>
    <w:rPr>
      <w:rFonts w:asciiTheme="majorBidi" w:hAnsiTheme="majorBidi" w:cstheme="majorBidi"/>
      <w:i/>
      <w:iCs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F56C20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unhideWhenUsed/>
    <w:rsid w:val="00F56C20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F56C20"/>
    <w:pPr>
      <w:spacing w:after="240" w:line="240" w:lineRule="auto"/>
      <w:ind w:left="540" w:hanging="540"/>
    </w:pPr>
    <w:rPr>
      <w:rFonts w:ascii="Times New Roman" w:eastAsia="Calibri" w:hAnsi="Times New Roman" w:cs="Times New Roman"/>
      <w:sz w:val="24"/>
      <w:szCs w:val="24"/>
    </w:rPr>
  </w:style>
  <w:style w:type="character" w:styleId="IntenseEmphasis">
    <w:name w:val="Intense Emphasis"/>
    <w:aliases w:val="ביבליו אוריה"/>
    <w:qFormat/>
    <w:rsid w:val="00F56C20"/>
  </w:style>
  <w:style w:type="paragraph" w:styleId="Header">
    <w:name w:val="header"/>
    <w:basedOn w:val="Normal"/>
    <w:link w:val="HeaderChar"/>
    <w:uiPriority w:val="99"/>
    <w:unhideWhenUsed/>
    <w:rsid w:val="00F56C20"/>
    <w:pPr>
      <w:tabs>
        <w:tab w:val="center" w:pos="4680"/>
        <w:tab w:val="right" w:pos="9360"/>
      </w:tabs>
      <w:spacing w:after="0" w:line="240" w:lineRule="auto"/>
    </w:pPr>
    <w:rPr>
      <w:rFonts w:asciiTheme="majorBidi" w:hAnsiTheme="majorBidi" w:cstheme="majorBidi"/>
    </w:rPr>
  </w:style>
  <w:style w:type="character" w:customStyle="1" w:styleId="HeaderChar">
    <w:name w:val="Header Char"/>
    <w:basedOn w:val="DefaultParagraphFont"/>
    <w:link w:val="Header"/>
    <w:uiPriority w:val="99"/>
    <w:rsid w:val="00F56C20"/>
    <w:rPr>
      <w:rFonts w:asciiTheme="majorBidi" w:hAnsiTheme="majorBidi" w:cstheme="maj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56C20"/>
    <w:pPr>
      <w:tabs>
        <w:tab w:val="center" w:pos="4680"/>
        <w:tab w:val="right" w:pos="9360"/>
      </w:tabs>
      <w:spacing w:after="0" w:line="240" w:lineRule="auto"/>
    </w:pPr>
    <w:rPr>
      <w:rFonts w:asciiTheme="majorBidi" w:hAnsiTheme="majorBidi" w:cstheme="majorBidi"/>
    </w:rPr>
  </w:style>
  <w:style w:type="character" w:customStyle="1" w:styleId="FooterChar">
    <w:name w:val="Footer Char"/>
    <w:basedOn w:val="DefaultParagraphFont"/>
    <w:link w:val="Footer"/>
    <w:uiPriority w:val="99"/>
    <w:rsid w:val="00F56C20"/>
    <w:rPr>
      <w:rFonts w:asciiTheme="majorBidi" w:hAnsiTheme="majorBidi" w:cstheme="majorBidi"/>
      <w:sz w:val="24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F56C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6C20"/>
    <w:pPr>
      <w:spacing w:before="120" w:after="120" w:line="240" w:lineRule="auto"/>
    </w:pPr>
    <w:rPr>
      <w:rFonts w:asciiTheme="majorBidi" w:hAnsiTheme="majorBidi" w:cstheme="maj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6C20"/>
    <w:rPr>
      <w:rFonts w:asciiTheme="majorBidi" w:hAnsiTheme="majorBidi" w:cstheme="maj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6C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6C20"/>
    <w:rPr>
      <w:rFonts w:asciiTheme="majorBidi" w:hAnsiTheme="majorBidi" w:cstheme="majorBidi"/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56C20"/>
    <w:rPr>
      <w:b/>
      <w:bCs/>
    </w:rPr>
  </w:style>
  <w:style w:type="paragraph" w:customStyle="1" w:styleId="Articletitles">
    <w:name w:val="Article titles"/>
    <w:basedOn w:val="Title"/>
    <w:link w:val="ArticletitlesChar"/>
    <w:qFormat/>
    <w:rsid w:val="00F56C20"/>
    <w:pPr>
      <w:outlineLvl w:val="0"/>
    </w:pPr>
  </w:style>
  <w:style w:type="character" w:customStyle="1" w:styleId="ArticletitlesChar">
    <w:name w:val="Article titles Char"/>
    <w:basedOn w:val="TitleChar"/>
    <w:link w:val="Articletitles"/>
    <w:rsid w:val="00F56C20"/>
    <w:rPr>
      <w:rFonts w:asciiTheme="majorBidi" w:hAnsiTheme="majorBidi" w:cstheme="majorBidi"/>
      <w:i/>
      <w:iCs/>
      <w:sz w:val="24"/>
      <w:szCs w:val="24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F56C20"/>
    <w:pPr>
      <w:numPr>
        <w:numId w:val="5"/>
      </w:numPr>
      <w:ind w:left="0" w:firstLine="0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56C20"/>
    <w:pPr>
      <w:tabs>
        <w:tab w:val="right" w:leader="dot" w:pos="9350"/>
      </w:tabs>
      <w:spacing w:after="100" w:line="240" w:lineRule="auto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F56C20"/>
    <w:pPr>
      <w:tabs>
        <w:tab w:val="left" w:pos="880"/>
        <w:tab w:val="right" w:leader="dot" w:pos="9016"/>
      </w:tabs>
      <w:spacing w:after="100"/>
      <w:ind w:left="24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F56C20"/>
    <w:pPr>
      <w:spacing w:after="100"/>
      <w:ind w:left="480"/>
    </w:pPr>
  </w:style>
  <w:style w:type="table" w:styleId="TableGrid">
    <w:name w:val="Table Grid"/>
    <w:basedOn w:val="TableNormal"/>
    <w:uiPriority w:val="39"/>
    <w:rsid w:val="00F56C2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Reference">
    <w:name w:val="Subtle Reference"/>
    <w:uiPriority w:val="31"/>
    <w:qFormat/>
    <w:rsid w:val="00F56C20"/>
  </w:style>
  <w:style w:type="paragraph" w:styleId="EndnoteText">
    <w:name w:val="endnote text"/>
    <w:basedOn w:val="Normal"/>
    <w:link w:val="EndnoteTextChar"/>
    <w:unhideWhenUsed/>
    <w:rsid w:val="00F56C20"/>
    <w:pPr>
      <w:spacing w:after="0" w:line="240" w:lineRule="auto"/>
      <w:ind w:firstLine="720"/>
      <w:jc w:val="both"/>
    </w:pPr>
    <w:rPr>
      <w:rFonts w:asciiTheme="majorBidi" w:hAnsiTheme="majorBidi" w:cstheme="majorBid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F56C20"/>
    <w:rPr>
      <w:rFonts w:asciiTheme="majorBidi" w:hAnsiTheme="majorBidi" w:cstheme="majorBidi"/>
      <w:sz w:val="20"/>
      <w:szCs w:val="20"/>
    </w:rPr>
  </w:style>
  <w:style w:type="character" w:styleId="EndnoteReference">
    <w:name w:val="endnote reference"/>
    <w:basedOn w:val="DefaultParagraphFont"/>
    <w:unhideWhenUsed/>
    <w:rsid w:val="00F56C20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F56C2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56C20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numbering" w:styleId="111111">
    <w:name w:val="Outline List 2"/>
    <w:basedOn w:val="NoList"/>
    <w:uiPriority w:val="99"/>
    <w:semiHidden/>
    <w:unhideWhenUsed/>
    <w:rsid w:val="00F56C20"/>
    <w:pPr>
      <w:numPr>
        <w:numId w:val="2"/>
      </w:numPr>
    </w:pPr>
  </w:style>
  <w:style w:type="character" w:customStyle="1" w:styleId="UnresolvedMention20">
    <w:name w:val="Unresolved Mention2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56C20"/>
    <w:pPr>
      <w:spacing w:after="0" w:line="240" w:lineRule="auto"/>
    </w:pPr>
    <w:rPr>
      <w:lang w:val="en-GB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customStyle="1" w:styleId="label">
    <w:name w:val="label"/>
    <w:basedOn w:val="DefaultParagraphFont"/>
    <w:rsid w:val="00F56C20"/>
  </w:style>
  <w:style w:type="character" w:customStyle="1" w:styleId="ms-button-flexcontainer">
    <w:name w:val="ms-button-flexcontainer"/>
    <w:basedOn w:val="DefaultParagraphFont"/>
    <w:rsid w:val="00F56C20"/>
  </w:style>
  <w:style w:type="character" w:customStyle="1" w:styleId="UnresolvedMention7">
    <w:name w:val="Unresolved Mention7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customStyle="1" w:styleId="orcid-id-https">
    <w:name w:val="orcid-id-https"/>
    <w:basedOn w:val="DefaultParagraphFont"/>
    <w:rsid w:val="00F56C20"/>
  </w:style>
  <w:style w:type="character" w:customStyle="1" w:styleId="UnresolvedMention8">
    <w:name w:val="Unresolved Mention8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paragraph" w:customStyle="1" w:styleId="EndNoteBibliography">
    <w:name w:val="EndNote Bibliography"/>
    <w:basedOn w:val="Normal"/>
    <w:link w:val="EndNoteBibliographyChar"/>
    <w:rsid w:val="00F56C20"/>
    <w:pPr>
      <w:spacing w:after="200" w:line="240" w:lineRule="auto"/>
    </w:pPr>
    <w:rPr>
      <w:rFonts w:ascii="Calibri" w:hAnsi="Calibri" w:cstheme="minorBid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F56C20"/>
    <w:rPr>
      <w:rFonts w:ascii="Calibri" w:hAnsi="Calibri"/>
      <w:noProof/>
    </w:rPr>
  </w:style>
  <w:style w:type="character" w:customStyle="1" w:styleId="bibliographic-informationvalue">
    <w:name w:val="bibliographic-information__value"/>
    <w:basedOn w:val="DefaultParagraphFont"/>
    <w:rsid w:val="00F56C20"/>
  </w:style>
  <w:style w:type="character" w:styleId="LineNumber">
    <w:name w:val="line number"/>
    <w:basedOn w:val="DefaultParagraphFont"/>
    <w:uiPriority w:val="99"/>
    <w:semiHidden/>
    <w:unhideWhenUsed/>
    <w:rsid w:val="00F56C20"/>
  </w:style>
  <w:style w:type="paragraph" w:styleId="HTMLPreformatted">
    <w:name w:val="HTML Preformatted"/>
    <w:basedOn w:val="Normal"/>
    <w:link w:val="HTMLPreformattedChar"/>
    <w:uiPriority w:val="99"/>
    <w:unhideWhenUsed/>
    <w:rsid w:val="00F56C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SimSun" w:eastAsia="SimSun" w:hAnsi="SimSun" w:cs="SimSun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56C20"/>
    <w:rPr>
      <w:rFonts w:ascii="SimSun" w:eastAsia="SimSun" w:hAnsi="SimSun" w:cs="SimSun"/>
      <w:sz w:val="24"/>
      <w:szCs w:val="24"/>
      <w:lang w:eastAsia="zh-CN"/>
    </w:rPr>
  </w:style>
  <w:style w:type="character" w:styleId="Emphasis">
    <w:name w:val="Emphasis"/>
    <w:basedOn w:val="DefaultParagraphFont"/>
    <w:uiPriority w:val="20"/>
    <w:qFormat/>
    <w:rsid w:val="00F56C20"/>
    <w:rPr>
      <w:i/>
      <w:iCs/>
    </w:rPr>
  </w:style>
  <w:style w:type="numbering" w:customStyle="1" w:styleId="NoList1">
    <w:name w:val="No List1"/>
    <w:next w:val="NoList"/>
    <w:uiPriority w:val="99"/>
    <w:semiHidden/>
    <w:unhideWhenUsed/>
    <w:rsid w:val="00F56C20"/>
  </w:style>
  <w:style w:type="numbering" w:customStyle="1" w:styleId="NoList2">
    <w:name w:val="No List2"/>
    <w:next w:val="NoList"/>
    <w:uiPriority w:val="99"/>
    <w:semiHidden/>
    <w:unhideWhenUsed/>
    <w:rsid w:val="00F56C20"/>
  </w:style>
  <w:style w:type="numbering" w:customStyle="1" w:styleId="NoList3">
    <w:name w:val="No List3"/>
    <w:next w:val="NoList"/>
    <w:uiPriority w:val="99"/>
    <w:semiHidden/>
    <w:unhideWhenUsed/>
    <w:rsid w:val="00F56C20"/>
  </w:style>
  <w:style w:type="paragraph" w:styleId="TOC4">
    <w:name w:val="toc 4"/>
    <w:basedOn w:val="Normal"/>
    <w:next w:val="Normal"/>
    <w:autoRedefine/>
    <w:uiPriority w:val="39"/>
    <w:unhideWhenUsed/>
    <w:rsid w:val="00F56C20"/>
    <w:pPr>
      <w:spacing w:after="100" w:line="259" w:lineRule="auto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56C20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F56C20"/>
    <w:pPr>
      <w:spacing w:after="100" w:line="259" w:lineRule="auto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F56C20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F56C20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F56C20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apple-converted-space">
    <w:name w:val="apple-converted-space"/>
    <w:basedOn w:val="DefaultParagraphFont"/>
    <w:rsid w:val="00F56C20"/>
  </w:style>
  <w:style w:type="character" w:customStyle="1" w:styleId="reference-text">
    <w:name w:val="reference-text"/>
    <w:basedOn w:val="DefaultParagraphFont"/>
    <w:rsid w:val="00F56C20"/>
  </w:style>
  <w:style w:type="character" w:customStyle="1" w:styleId="mw-cite-backlink">
    <w:name w:val="mw-cite-backlink"/>
    <w:basedOn w:val="DefaultParagraphFont"/>
    <w:rsid w:val="00F56C20"/>
  </w:style>
  <w:style w:type="character" w:customStyle="1" w:styleId="cite-accessibility-label">
    <w:name w:val="cite-accessibility-label"/>
    <w:basedOn w:val="DefaultParagraphFont"/>
    <w:rsid w:val="00F56C20"/>
  </w:style>
  <w:style w:type="character" w:styleId="HTMLCite">
    <w:name w:val="HTML Cite"/>
    <w:basedOn w:val="DefaultParagraphFont"/>
    <w:uiPriority w:val="99"/>
    <w:unhideWhenUsed/>
    <w:rsid w:val="00F56C20"/>
    <w:rPr>
      <w:i/>
      <w:iCs/>
    </w:rPr>
  </w:style>
  <w:style w:type="character" w:customStyle="1" w:styleId="reference-accessdate">
    <w:name w:val="reference-accessdate"/>
    <w:basedOn w:val="DefaultParagraphFont"/>
    <w:rsid w:val="00F56C20"/>
  </w:style>
  <w:style w:type="character" w:customStyle="1" w:styleId="nowrap">
    <w:name w:val="nowrap"/>
    <w:basedOn w:val="DefaultParagraphFont"/>
    <w:rsid w:val="00F56C20"/>
  </w:style>
  <w:style w:type="character" w:customStyle="1" w:styleId="1">
    <w:name w:val="אזכור לא מזוהה1"/>
    <w:basedOn w:val="DefaultParagraphFont"/>
    <w:uiPriority w:val="99"/>
    <w:semiHidden/>
    <w:unhideWhenUsed/>
    <w:rsid w:val="00F56C20"/>
    <w:rPr>
      <w:color w:val="808080"/>
      <w:shd w:val="clear" w:color="auto" w:fill="E6E6E6"/>
    </w:rPr>
  </w:style>
  <w:style w:type="character" w:customStyle="1" w:styleId="NoSpacingChar">
    <w:name w:val="No Spacing Char"/>
    <w:basedOn w:val="DefaultParagraphFont"/>
    <w:link w:val="NoSpacing"/>
    <w:uiPriority w:val="1"/>
    <w:rsid w:val="00F56C20"/>
    <w:rPr>
      <w:rFonts w:ascii="Times New Roman" w:eastAsia="Calibri" w:hAnsi="Times New Roman" w:cs="Times New Roman"/>
      <w:sz w:val="24"/>
      <w:szCs w:val="24"/>
    </w:rPr>
  </w:style>
  <w:style w:type="paragraph" w:customStyle="1" w:styleId="m9218834761917939193gmail-msolistparagraph">
    <w:name w:val="m_9218834761917939193gmail-msolistparagraph"/>
    <w:basedOn w:val="Normal"/>
    <w:rsid w:val="00F56C20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6C2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 w:firstLine="720"/>
      <w:jc w:val="center"/>
    </w:pPr>
    <w:rPr>
      <w:rFonts w:asciiTheme="majorBidi" w:hAnsiTheme="majorBidi" w:cstheme="majorBidi"/>
      <w:i/>
      <w:iCs/>
      <w:color w:val="4472C4" w:themeColor="accent1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6C20"/>
    <w:rPr>
      <w:rFonts w:asciiTheme="majorBidi" w:hAnsiTheme="majorBidi" w:cstheme="majorBidi"/>
      <w:i/>
      <w:iCs/>
      <w:color w:val="4472C4" w:themeColor="accent1"/>
      <w:sz w:val="24"/>
    </w:rPr>
  </w:style>
  <w:style w:type="character" w:customStyle="1" w:styleId="current-selection">
    <w:name w:val="current-selection"/>
    <w:basedOn w:val="DefaultParagraphFont"/>
    <w:rsid w:val="00F56C20"/>
  </w:style>
  <w:style w:type="character" w:customStyle="1" w:styleId="a">
    <w:name w:val="_"/>
    <w:basedOn w:val="DefaultParagraphFont"/>
    <w:rsid w:val="00F56C20"/>
  </w:style>
  <w:style w:type="paragraph" w:styleId="Caption">
    <w:name w:val="caption"/>
    <w:basedOn w:val="Normal"/>
    <w:next w:val="Normal"/>
    <w:uiPriority w:val="35"/>
    <w:unhideWhenUsed/>
    <w:qFormat/>
    <w:rsid w:val="00F56C20"/>
    <w:pPr>
      <w:spacing w:after="200" w:line="240" w:lineRule="auto"/>
    </w:pPr>
    <w:rPr>
      <w:rFonts w:asciiTheme="minorHAnsi" w:hAnsiTheme="minorHAnsi" w:cstheme="minorBidi"/>
      <w:i/>
      <w:iCs/>
      <w:color w:val="44546A" w:themeColor="text2"/>
      <w:sz w:val="18"/>
      <w:szCs w:val="18"/>
      <w:lang w:bidi="ar-SA"/>
    </w:rPr>
  </w:style>
  <w:style w:type="character" w:customStyle="1" w:styleId="fn">
    <w:name w:val="fn"/>
    <w:basedOn w:val="DefaultParagraphFont"/>
    <w:rsid w:val="00F56C20"/>
  </w:style>
  <w:style w:type="character" w:customStyle="1" w:styleId="comma">
    <w:name w:val="comma"/>
    <w:basedOn w:val="DefaultParagraphFont"/>
    <w:rsid w:val="00F56C20"/>
  </w:style>
  <w:style w:type="character" w:customStyle="1" w:styleId="articlecitationvolume">
    <w:name w:val="articlecitation_volume"/>
    <w:basedOn w:val="DefaultParagraphFont"/>
    <w:rsid w:val="00F56C20"/>
  </w:style>
  <w:style w:type="character" w:customStyle="1" w:styleId="articlecitationpages">
    <w:name w:val="articlecitation_pages"/>
    <w:basedOn w:val="DefaultParagraphFont"/>
    <w:rsid w:val="00F56C20"/>
  </w:style>
  <w:style w:type="character" w:customStyle="1" w:styleId="lookslikeh2">
    <w:name w:val="lookslikeh2"/>
    <w:basedOn w:val="DefaultParagraphFont"/>
    <w:rsid w:val="00F56C20"/>
  </w:style>
  <w:style w:type="paragraph" w:customStyle="1" w:styleId="Articletitle">
    <w:name w:val="Article title"/>
    <w:basedOn w:val="Normal"/>
    <w:next w:val="Normal"/>
    <w:qFormat/>
    <w:rsid w:val="00F56C20"/>
    <w:pPr>
      <w:spacing w:after="120"/>
    </w:pPr>
    <w:rPr>
      <w:rFonts w:eastAsia="Times New Roman"/>
      <w:b/>
      <w:sz w:val="28"/>
      <w:lang w:val="en-GB" w:eastAsia="en-GB" w:bidi="ar-SA"/>
    </w:rPr>
  </w:style>
  <w:style w:type="paragraph" w:customStyle="1" w:styleId="Authornames">
    <w:name w:val="Author names"/>
    <w:basedOn w:val="Normal"/>
    <w:next w:val="Normal"/>
    <w:qFormat/>
    <w:rsid w:val="00F56C20"/>
    <w:pPr>
      <w:spacing w:before="240" w:after="0"/>
    </w:pPr>
    <w:rPr>
      <w:rFonts w:eastAsia="Times New Roman"/>
      <w:sz w:val="28"/>
      <w:lang w:val="en-GB" w:eastAsia="en-GB" w:bidi="ar-SA"/>
    </w:rPr>
  </w:style>
  <w:style w:type="paragraph" w:customStyle="1" w:styleId="Affiliation">
    <w:name w:val="Affiliation"/>
    <w:basedOn w:val="Normal"/>
    <w:qFormat/>
    <w:rsid w:val="00F56C20"/>
    <w:pPr>
      <w:spacing w:before="240" w:after="0"/>
    </w:pPr>
    <w:rPr>
      <w:rFonts w:eastAsia="Times New Roman"/>
      <w:i/>
      <w:lang w:val="en-GB" w:eastAsia="en-GB" w:bidi="ar-SA"/>
    </w:rPr>
  </w:style>
  <w:style w:type="paragraph" w:customStyle="1" w:styleId="Receiveddates">
    <w:name w:val="Received dates"/>
    <w:basedOn w:val="Affiliation"/>
    <w:next w:val="Normal"/>
    <w:qFormat/>
    <w:rsid w:val="00F56C20"/>
  </w:style>
  <w:style w:type="paragraph" w:customStyle="1" w:styleId="Abstract">
    <w:name w:val="Abstract"/>
    <w:basedOn w:val="Normal"/>
    <w:next w:val="Keywords"/>
    <w:qFormat/>
    <w:rsid w:val="00F56C20"/>
    <w:pPr>
      <w:spacing w:before="360" w:after="300"/>
      <w:ind w:left="720" w:right="567"/>
    </w:pPr>
    <w:rPr>
      <w:rFonts w:eastAsia="Times New Roman"/>
      <w:sz w:val="22"/>
      <w:lang w:val="en-GB" w:eastAsia="en-GB" w:bidi="ar-SA"/>
    </w:rPr>
  </w:style>
  <w:style w:type="paragraph" w:customStyle="1" w:styleId="Keywords">
    <w:name w:val="Keywords"/>
    <w:basedOn w:val="Normal"/>
    <w:next w:val="Paragraph"/>
    <w:qFormat/>
    <w:rsid w:val="00F56C20"/>
    <w:pPr>
      <w:spacing w:before="240" w:after="240"/>
      <w:ind w:left="720" w:right="567"/>
    </w:pPr>
    <w:rPr>
      <w:rFonts w:eastAsia="Times New Roman"/>
      <w:sz w:val="22"/>
      <w:lang w:val="en-GB" w:eastAsia="en-GB" w:bidi="ar-SA"/>
    </w:rPr>
  </w:style>
  <w:style w:type="paragraph" w:customStyle="1" w:styleId="Correspondencedetails">
    <w:name w:val="Correspondence details"/>
    <w:basedOn w:val="Normal"/>
    <w:qFormat/>
    <w:rsid w:val="00F56C20"/>
    <w:pPr>
      <w:spacing w:before="240" w:after="0"/>
    </w:pPr>
    <w:rPr>
      <w:rFonts w:eastAsia="Times New Roman"/>
      <w:lang w:val="en-GB" w:eastAsia="en-GB" w:bidi="ar-SA"/>
    </w:rPr>
  </w:style>
  <w:style w:type="paragraph" w:customStyle="1" w:styleId="Displayedquotation">
    <w:name w:val="Displayed quotation"/>
    <w:basedOn w:val="Normal"/>
    <w:qFormat/>
    <w:rsid w:val="00F56C20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/>
      <w:ind w:left="709" w:right="425"/>
      <w:contextualSpacing/>
    </w:pPr>
    <w:rPr>
      <w:rFonts w:eastAsia="Times New Roman"/>
      <w:sz w:val="22"/>
      <w:lang w:val="en-GB" w:eastAsia="en-GB" w:bidi="ar-SA"/>
    </w:rPr>
  </w:style>
  <w:style w:type="paragraph" w:customStyle="1" w:styleId="Numberedlist">
    <w:name w:val="Numbered list"/>
    <w:basedOn w:val="Paragraph"/>
    <w:next w:val="Paragraph"/>
    <w:qFormat/>
    <w:rsid w:val="00F56C20"/>
    <w:pPr>
      <w:widowControl/>
      <w:numPr>
        <w:numId w:val="3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F56C20"/>
    <w:pPr>
      <w:tabs>
        <w:tab w:val="center" w:pos="4253"/>
        <w:tab w:val="right" w:pos="8222"/>
      </w:tabs>
      <w:spacing w:before="240" w:after="240" w:line="480" w:lineRule="auto"/>
      <w:jc w:val="center"/>
    </w:pPr>
    <w:rPr>
      <w:rFonts w:eastAsia="Times New Roman"/>
      <w:lang w:val="en-GB" w:eastAsia="en-GB" w:bidi="ar-SA"/>
    </w:rPr>
  </w:style>
  <w:style w:type="paragraph" w:customStyle="1" w:styleId="Acknowledgements">
    <w:name w:val="Acknowledgements"/>
    <w:basedOn w:val="Normal"/>
    <w:next w:val="Normal"/>
    <w:qFormat/>
    <w:rsid w:val="00F56C20"/>
    <w:pPr>
      <w:spacing w:before="120" w:after="0"/>
    </w:pPr>
    <w:rPr>
      <w:rFonts w:eastAsia="Times New Roman"/>
      <w:sz w:val="22"/>
      <w:lang w:val="en-GB" w:eastAsia="en-GB" w:bidi="ar-SA"/>
    </w:rPr>
  </w:style>
  <w:style w:type="paragraph" w:customStyle="1" w:styleId="Tabletitle">
    <w:name w:val="Table title"/>
    <w:basedOn w:val="Normal"/>
    <w:next w:val="Normal"/>
    <w:qFormat/>
    <w:rsid w:val="00F56C20"/>
    <w:pPr>
      <w:spacing w:before="240" w:after="0"/>
    </w:pPr>
    <w:rPr>
      <w:rFonts w:eastAsia="Times New Roman"/>
      <w:lang w:val="en-GB" w:eastAsia="en-GB" w:bidi="ar-SA"/>
    </w:rPr>
  </w:style>
  <w:style w:type="paragraph" w:customStyle="1" w:styleId="Figurecaption">
    <w:name w:val="Figure caption"/>
    <w:basedOn w:val="Normal"/>
    <w:next w:val="Normal"/>
    <w:qFormat/>
    <w:rsid w:val="00F56C20"/>
    <w:pPr>
      <w:spacing w:before="240" w:after="0"/>
    </w:pPr>
    <w:rPr>
      <w:rFonts w:eastAsia="Times New Roman"/>
      <w:lang w:val="en-GB" w:eastAsia="en-GB" w:bidi="ar-SA"/>
    </w:rPr>
  </w:style>
  <w:style w:type="paragraph" w:customStyle="1" w:styleId="Footnotes">
    <w:name w:val="Footnotes"/>
    <w:basedOn w:val="Normal"/>
    <w:qFormat/>
    <w:rsid w:val="00F56C20"/>
    <w:pPr>
      <w:spacing w:before="120" w:after="0"/>
      <w:ind w:left="482" w:hanging="482"/>
      <w:contextualSpacing/>
    </w:pPr>
    <w:rPr>
      <w:rFonts w:eastAsia="Times New Roman"/>
      <w:sz w:val="20"/>
      <w:lang w:val="en-GB" w:eastAsia="en-GB" w:bidi="ar-SA"/>
    </w:rPr>
  </w:style>
  <w:style w:type="paragraph" w:customStyle="1" w:styleId="Notesoncontributors">
    <w:name w:val="Notes on contributors"/>
    <w:basedOn w:val="Normal"/>
    <w:qFormat/>
    <w:rsid w:val="00F56C20"/>
    <w:pPr>
      <w:spacing w:before="240" w:after="0"/>
    </w:pPr>
    <w:rPr>
      <w:rFonts w:eastAsia="Times New Roman"/>
      <w:sz w:val="22"/>
      <w:lang w:val="en-GB" w:eastAsia="en-GB" w:bidi="ar-SA"/>
    </w:rPr>
  </w:style>
  <w:style w:type="paragraph" w:customStyle="1" w:styleId="Normalparagraphstyle">
    <w:name w:val="Normal paragraph style"/>
    <w:basedOn w:val="Normal"/>
    <w:next w:val="Normal"/>
    <w:rsid w:val="00F56C20"/>
    <w:pPr>
      <w:spacing w:after="0" w:line="480" w:lineRule="auto"/>
    </w:pPr>
    <w:rPr>
      <w:rFonts w:eastAsia="Times New Roman"/>
      <w:lang w:val="en-GB" w:eastAsia="en-GB" w:bidi="ar-SA"/>
    </w:rPr>
  </w:style>
  <w:style w:type="paragraph" w:customStyle="1" w:styleId="Paragraph">
    <w:name w:val="Paragraph"/>
    <w:basedOn w:val="Normal"/>
    <w:next w:val="Newparagraph"/>
    <w:qFormat/>
    <w:rsid w:val="00F56C20"/>
    <w:pPr>
      <w:widowControl w:val="0"/>
      <w:spacing w:before="240" w:after="0" w:line="480" w:lineRule="auto"/>
    </w:pPr>
    <w:rPr>
      <w:rFonts w:eastAsia="Times New Roman"/>
      <w:lang w:val="en-GB" w:eastAsia="en-GB" w:bidi="ar-SA"/>
    </w:rPr>
  </w:style>
  <w:style w:type="paragraph" w:customStyle="1" w:styleId="Newparagraph">
    <w:name w:val="New paragraph"/>
    <w:basedOn w:val="Normal"/>
    <w:qFormat/>
    <w:rsid w:val="00F56C20"/>
    <w:pPr>
      <w:spacing w:after="0" w:line="480" w:lineRule="auto"/>
      <w:ind w:firstLine="720"/>
    </w:pPr>
    <w:rPr>
      <w:rFonts w:eastAsia="Times New Roman"/>
      <w:lang w:val="en-GB" w:eastAsia="en-GB" w:bidi="ar-SA"/>
    </w:rPr>
  </w:style>
  <w:style w:type="paragraph" w:styleId="NormalIndent">
    <w:name w:val="Normal Indent"/>
    <w:basedOn w:val="Normal"/>
    <w:rsid w:val="00F56C20"/>
    <w:pPr>
      <w:spacing w:after="0" w:line="480" w:lineRule="auto"/>
      <w:ind w:left="720"/>
    </w:pPr>
    <w:rPr>
      <w:rFonts w:eastAsia="Times New Roman"/>
      <w:lang w:val="en-GB" w:eastAsia="en-GB" w:bidi="ar-SA"/>
    </w:rPr>
  </w:style>
  <w:style w:type="paragraph" w:customStyle="1" w:styleId="References">
    <w:name w:val="References"/>
    <w:basedOn w:val="Normal"/>
    <w:qFormat/>
    <w:rsid w:val="00F56C20"/>
    <w:pPr>
      <w:spacing w:before="120" w:after="0"/>
      <w:ind w:left="720" w:hanging="720"/>
      <w:contextualSpacing/>
    </w:pPr>
    <w:rPr>
      <w:rFonts w:eastAsia="Times New Roman"/>
      <w:lang w:val="en-GB" w:eastAsia="en-GB" w:bidi="ar-SA"/>
    </w:rPr>
  </w:style>
  <w:style w:type="paragraph" w:customStyle="1" w:styleId="Subjectcodes">
    <w:name w:val="Subject codes"/>
    <w:basedOn w:val="Keywords"/>
    <w:next w:val="Paragraph"/>
    <w:qFormat/>
    <w:rsid w:val="00F56C20"/>
  </w:style>
  <w:style w:type="paragraph" w:customStyle="1" w:styleId="Bulletedlist">
    <w:name w:val="Bulleted list"/>
    <w:basedOn w:val="Paragraph"/>
    <w:next w:val="Paragraph"/>
    <w:qFormat/>
    <w:rsid w:val="00F56C20"/>
    <w:pPr>
      <w:widowControl/>
      <w:numPr>
        <w:numId w:val="4"/>
      </w:numPr>
      <w:spacing w:after="240"/>
      <w:contextualSpacing/>
    </w:pPr>
  </w:style>
  <w:style w:type="paragraph" w:customStyle="1" w:styleId="Heading4Paragraph">
    <w:name w:val="Heading 4 + Paragraph"/>
    <w:basedOn w:val="Paragraph"/>
    <w:next w:val="Newparagraph"/>
    <w:qFormat/>
    <w:rsid w:val="00F56C20"/>
    <w:pPr>
      <w:widowControl/>
      <w:spacing w:before="360"/>
    </w:pPr>
  </w:style>
  <w:style w:type="paragraph" w:styleId="BodyText2">
    <w:name w:val="Body Text 2"/>
    <w:basedOn w:val="Normal"/>
    <w:link w:val="BodyText2Char"/>
    <w:rsid w:val="00F56C20"/>
    <w:pPr>
      <w:spacing w:after="0"/>
    </w:pPr>
    <w:rPr>
      <w:rFonts w:eastAsia="Times New Roman" w:cs="David"/>
    </w:rPr>
  </w:style>
  <w:style w:type="character" w:customStyle="1" w:styleId="BodyText2Char">
    <w:name w:val="Body Text 2 Char"/>
    <w:basedOn w:val="DefaultParagraphFont"/>
    <w:link w:val="BodyText2"/>
    <w:rsid w:val="00F56C20"/>
    <w:rPr>
      <w:rFonts w:ascii="Times New Roman" w:eastAsia="Times New Roman" w:hAnsi="Times New Roman" w:cs="David"/>
      <w:sz w:val="24"/>
      <w:szCs w:val="24"/>
    </w:rPr>
  </w:style>
  <w:style w:type="character" w:customStyle="1" w:styleId="m-6005622153739397430gmail-m6595997673285824888gmail-m5842728326175718101gmail-il">
    <w:name w:val="m_-6005622153739397430gmail-m_6595997673285824888gmail-m_5842728326175718101gmail-il"/>
    <w:basedOn w:val="DefaultParagraphFont"/>
    <w:rsid w:val="00F56C20"/>
  </w:style>
  <w:style w:type="paragraph" w:styleId="BodyTextIndent">
    <w:name w:val="Body Text Indent"/>
    <w:basedOn w:val="Normal"/>
    <w:link w:val="BodyTextIndentChar"/>
    <w:unhideWhenUsed/>
    <w:rsid w:val="00F56C20"/>
    <w:pPr>
      <w:spacing w:after="120" w:line="480" w:lineRule="auto"/>
      <w:ind w:left="360"/>
    </w:pPr>
    <w:rPr>
      <w:rFonts w:eastAsia="Times New Roman"/>
      <w:lang w:val="en-GB" w:eastAsia="en-GB" w:bidi="ar-SA"/>
    </w:rPr>
  </w:style>
  <w:style w:type="character" w:customStyle="1" w:styleId="BodyTextIndentChar">
    <w:name w:val="Body Text Indent Char"/>
    <w:basedOn w:val="DefaultParagraphFont"/>
    <w:link w:val="BodyTextIndent"/>
    <w:rsid w:val="00F56C20"/>
    <w:rPr>
      <w:rFonts w:ascii="Times New Roman" w:eastAsia="Times New Roman" w:hAnsi="Times New Roman" w:cs="Times New Roman"/>
      <w:sz w:val="24"/>
      <w:szCs w:val="24"/>
      <w:lang w:val="en-GB" w:eastAsia="en-GB" w:bidi="ar-SA"/>
    </w:rPr>
  </w:style>
  <w:style w:type="paragraph" w:customStyle="1" w:styleId="2David12">
    <w:name w:val="סגנון כותרת 2 + (עברית ושפות אחרות) David ‏12 נק' מיושר לשני הצדד..."/>
    <w:basedOn w:val="Heading2"/>
    <w:rsid w:val="00F56C20"/>
    <w:pPr>
      <w:keepLines w:val="0"/>
      <w:numPr>
        <w:numId w:val="0"/>
      </w:numPr>
      <w:bidi/>
      <w:spacing w:before="240" w:after="60" w:line="360" w:lineRule="auto"/>
      <w:jc w:val="both"/>
    </w:pPr>
    <w:rPr>
      <w:rFonts w:ascii="Arial" w:eastAsia="Times New Roman" w:hAnsi="Arial" w:cs="Arial"/>
      <w:i w:val="0"/>
      <w:iCs w:val="0"/>
      <w:noProof/>
      <w:szCs w:val="32"/>
      <w:lang w:eastAsia="he-IL"/>
    </w:rPr>
  </w:style>
  <w:style w:type="paragraph" w:styleId="BodyText">
    <w:name w:val="Body Text"/>
    <w:basedOn w:val="Normal"/>
    <w:link w:val="BodyTextChar"/>
    <w:rsid w:val="00F56C20"/>
    <w:pPr>
      <w:bidi/>
      <w:spacing w:after="0"/>
      <w:jc w:val="both"/>
    </w:pPr>
    <w:rPr>
      <w:rFonts w:ascii="Arial" w:eastAsia="Times New Roman" w:hAnsi="Arial" w:cs="David"/>
      <w:lang w:eastAsia="he-IL"/>
    </w:rPr>
  </w:style>
  <w:style w:type="character" w:customStyle="1" w:styleId="BodyTextChar">
    <w:name w:val="Body Text Char"/>
    <w:basedOn w:val="DefaultParagraphFont"/>
    <w:link w:val="BodyText"/>
    <w:rsid w:val="00F56C20"/>
    <w:rPr>
      <w:rFonts w:ascii="Arial" w:eastAsia="Times New Roman" w:hAnsi="Arial" w:cs="David"/>
      <w:sz w:val="24"/>
      <w:szCs w:val="24"/>
      <w:lang w:eastAsia="he-IL"/>
    </w:rPr>
  </w:style>
  <w:style w:type="character" w:styleId="PageNumber">
    <w:name w:val="page number"/>
    <w:basedOn w:val="DefaultParagraphFont"/>
    <w:rsid w:val="00F56C20"/>
  </w:style>
  <w:style w:type="paragraph" w:styleId="BodyTextIndent2">
    <w:name w:val="Body Text Indent 2"/>
    <w:basedOn w:val="Normal"/>
    <w:link w:val="BodyTextIndent2Char"/>
    <w:rsid w:val="00F56C20"/>
    <w:pPr>
      <w:bidi/>
      <w:spacing w:after="120" w:line="480" w:lineRule="auto"/>
      <w:ind w:left="283"/>
      <w:jc w:val="both"/>
    </w:pPr>
    <w:rPr>
      <w:rFonts w:eastAsia="Times New Roman" w:cs="David"/>
    </w:rPr>
  </w:style>
  <w:style w:type="character" w:customStyle="1" w:styleId="BodyTextIndent2Char">
    <w:name w:val="Body Text Indent 2 Char"/>
    <w:basedOn w:val="DefaultParagraphFont"/>
    <w:link w:val="BodyTextIndent2"/>
    <w:rsid w:val="00F56C20"/>
    <w:rPr>
      <w:rFonts w:ascii="Times New Roman" w:eastAsia="Times New Roman" w:hAnsi="Times New Roman" w:cs="David"/>
      <w:sz w:val="24"/>
      <w:szCs w:val="24"/>
    </w:rPr>
  </w:style>
  <w:style w:type="paragraph" w:customStyle="1" w:styleId="references0">
    <w:name w:val="references"/>
    <w:basedOn w:val="Normal"/>
    <w:rsid w:val="00F56C20"/>
    <w:pPr>
      <w:spacing w:after="0"/>
      <w:ind w:left="142" w:hanging="142"/>
    </w:pPr>
    <w:rPr>
      <w:rFonts w:eastAsia="Times New Roman"/>
      <w:szCs w:val="20"/>
      <w:lang w:eastAsia="he-IL"/>
    </w:rPr>
  </w:style>
  <w:style w:type="paragraph" w:styleId="BodyText3">
    <w:name w:val="Body Text 3"/>
    <w:basedOn w:val="Normal"/>
    <w:link w:val="BodyText3Char"/>
    <w:rsid w:val="00F56C20"/>
    <w:pPr>
      <w:bidi/>
      <w:spacing w:after="0"/>
      <w:jc w:val="right"/>
    </w:pPr>
    <w:rPr>
      <w:rFonts w:eastAsia="Times New Roman" w:cs="David"/>
    </w:rPr>
  </w:style>
  <w:style w:type="character" w:customStyle="1" w:styleId="BodyText3Char">
    <w:name w:val="Body Text 3 Char"/>
    <w:basedOn w:val="DefaultParagraphFont"/>
    <w:link w:val="BodyText3"/>
    <w:rsid w:val="00F56C20"/>
    <w:rPr>
      <w:rFonts w:ascii="Times New Roman" w:eastAsia="Times New Roman" w:hAnsi="Times New Roman" w:cs="David"/>
      <w:sz w:val="24"/>
      <w:szCs w:val="24"/>
    </w:rPr>
  </w:style>
  <w:style w:type="paragraph" w:customStyle="1" w:styleId="BalloonText1">
    <w:name w:val="Balloon Text1"/>
    <w:basedOn w:val="Normal"/>
    <w:semiHidden/>
    <w:rsid w:val="00F56C20"/>
    <w:pPr>
      <w:bidi/>
      <w:spacing w:after="0"/>
      <w:jc w:val="both"/>
    </w:pPr>
    <w:rPr>
      <w:rFonts w:ascii="Tahoma" w:eastAsia="Times New Roman" w:hAnsi="Tahoma" w:cs="Tahoma"/>
      <w:sz w:val="16"/>
      <w:szCs w:val="16"/>
    </w:rPr>
  </w:style>
  <w:style w:type="paragraph" w:customStyle="1" w:styleId="10">
    <w:name w:val="טקסט בלונים1"/>
    <w:basedOn w:val="Normal"/>
    <w:semiHidden/>
    <w:rsid w:val="00F56C20"/>
    <w:pPr>
      <w:bidi/>
      <w:spacing w:after="0"/>
      <w:jc w:val="both"/>
    </w:pPr>
    <w:rPr>
      <w:rFonts w:ascii="Tahoma" w:eastAsia="Times New Roman" w:hAnsi="Tahoma" w:cs="Tahoma"/>
      <w:sz w:val="16"/>
      <w:szCs w:val="16"/>
    </w:rPr>
  </w:style>
  <w:style w:type="paragraph" w:customStyle="1" w:styleId="a0">
    <w:name w:val="טקסט"/>
    <w:basedOn w:val="Normal"/>
    <w:uiPriority w:val="99"/>
    <w:rsid w:val="00F56C20"/>
    <w:pPr>
      <w:bidi/>
      <w:spacing w:after="0"/>
      <w:ind w:firstLine="34"/>
    </w:pPr>
    <w:rPr>
      <w:rFonts w:eastAsia="Times New Roman" w:cs="David"/>
      <w:caps/>
    </w:rPr>
  </w:style>
  <w:style w:type="paragraph" w:styleId="BlockText">
    <w:name w:val="Block Text"/>
    <w:basedOn w:val="Normal"/>
    <w:rsid w:val="00F56C20"/>
    <w:pPr>
      <w:spacing w:after="0"/>
      <w:ind w:left="284" w:right="284" w:hanging="284"/>
      <w:jc w:val="both"/>
    </w:pPr>
    <w:rPr>
      <w:rFonts w:eastAsia="Times New Roman" w:cs="David"/>
    </w:rPr>
  </w:style>
  <w:style w:type="paragraph" w:styleId="BodyTextIndent3">
    <w:name w:val="Body Text Indent 3"/>
    <w:basedOn w:val="Normal"/>
    <w:link w:val="BodyTextIndent3Char"/>
    <w:rsid w:val="00F56C20"/>
    <w:pPr>
      <w:spacing w:after="0"/>
      <w:ind w:left="360"/>
      <w:jc w:val="both"/>
    </w:pPr>
    <w:rPr>
      <w:rFonts w:eastAsia="Times New Roman"/>
    </w:rPr>
  </w:style>
  <w:style w:type="character" w:customStyle="1" w:styleId="BodyTextIndent3Char">
    <w:name w:val="Body Text Indent 3 Char"/>
    <w:basedOn w:val="DefaultParagraphFont"/>
    <w:link w:val="BodyTextIndent3"/>
    <w:rsid w:val="00F56C20"/>
    <w:rPr>
      <w:rFonts w:ascii="Times New Roman" w:eastAsia="Times New Roman" w:hAnsi="Times New Roman" w:cs="Times New Roman"/>
      <w:sz w:val="24"/>
      <w:szCs w:val="24"/>
    </w:rPr>
  </w:style>
  <w:style w:type="character" w:customStyle="1" w:styleId="mediumtext">
    <w:name w:val="medium_text"/>
    <w:basedOn w:val="DefaultParagraphFont"/>
    <w:rsid w:val="00F56C20"/>
  </w:style>
  <w:style w:type="character" w:customStyle="1" w:styleId="apple-style-span">
    <w:name w:val="apple-style-span"/>
    <w:basedOn w:val="DefaultParagraphFont"/>
    <w:rsid w:val="00F56C20"/>
  </w:style>
  <w:style w:type="paragraph" w:customStyle="1" w:styleId="BiblioLevant">
    <w:name w:val="Biblio Levant"/>
    <w:basedOn w:val="Normal"/>
    <w:link w:val="BiblioLevant0"/>
    <w:qFormat/>
    <w:rsid w:val="00F56C20"/>
    <w:pPr>
      <w:spacing w:after="240" w:line="240" w:lineRule="auto"/>
      <w:ind w:left="1440" w:hanging="1440"/>
    </w:pPr>
    <w:rPr>
      <w:rFonts w:eastAsia="Times New Roman" w:cs="David"/>
    </w:rPr>
  </w:style>
  <w:style w:type="character" w:customStyle="1" w:styleId="author">
    <w:name w:val="author"/>
    <w:rsid w:val="00F56C20"/>
  </w:style>
  <w:style w:type="character" w:customStyle="1" w:styleId="BiblioLevant0">
    <w:name w:val="Biblio Levant תו"/>
    <w:link w:val="BiblioLevant"/>
    <w:rsid w:val="00F56C20"/>
    <w:rPr>
      <w:rFonts w:ascii="Times New Roman" w:eastAsia="Times New Roman" w:hAnsi="Times New Roman" w:cs="David"/>
      <w:sz w:val="24"/>
      <w:szCs w:val="24"/>
    </w:rPr>
  </w:style>
  <w:style w:type="character" w:customStyle="1" w:styleId="pubyear">
    <w:name w:val="pubyear"/>
    <w:rsid w:val="00F56C20"/>
  </w:style>
  <w:style w:type="character" w:customStyle="1" w:styleId="articletitle0">
    <w:name w:val="articletitle"/>
    <w:rsid w:val="00F56C20"/>
  </w:style>
  <w:style w:type="character" w:customStyle="1" w:styleId="journaltitle">
    <w:name w:val="journaltitle"/>
    <w:rsid w:val="00F56C20"/>
  </w:style>
  <w:style w:type="character" w:customStyle="1" w:styleId="citedissue">
    <w:name w:val="citedissue"/>
    <w:rsid w:val="00F56C20"/>
  </w:style>
  <w:style w:type="character" w:customStyle="1" w:styleId="pagefirst">
    <w:name w:val="pagefirst"/>
    <w:rsid w:val="00F56C20"/>
  </w:style>
  <w:style w:type="character" w:customStyle="1" w:styleId="pagelast">
    <w:name w:val="pagelast"/>
    <w:rsid w:val="00F56C20"/>
  </w:style>
  <w:style w:type="paragraph" w:customStyle="1" w:styleId="biblio">
    <w:name w:val="biblio"/>
    <w:basedOn w:val="Normal"/>
    <w:link w:val="biblioChar"/>
    <w:qFormat/>
    <w:rsid w:val="00F56C20"/>
    <w:pPr>
      <w:spacing w:after="120" w:line="240" w:lineRule="auto"/>
      <w:jc w:val="both"/>
    </w:pPr>
    <w:rPr>
      <w:rFonts w:eastAsia="Times New Roman" w:cs="David"/>
    </w:rPr>
  </w:style>
  <w:style w:type="character" w:customStyle="1" w:styleId="biblioChar">
    <w:name w:val="biblio Char"/>
    <w:link w:val="biblio"/>
    <w:rsid w:val="00F56C20"/>
    <w:rPr>
      <w:rFonts w:ascii="Times New Roman" w:eastAsia="Times New Roman" w:hAnsi="Times New Roman" w:cs="David"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F56C20"/>
    <w:pPr>
      <w:bidi/>
      <w:spacing w:after="0"/>
      <w:jc w:val="both"/>
    </w:pPr>
    <w:rPr>
      <w:rFonts w:eastAsia="Times New Roman" w:cs="David"/>
    </w:rPr>
  </w:style>
  <w:style w:type="character" w:customStyle="1" w:styleId="doi">
    <w:name w:val="doi"/>
    <w:rsid w:val="00F56C20"/>
  </w:style>
  <w:style w:type="character" w:customStyle="1" w:styleId="maintitle">
    <w:name w:val="maintitle"/>
    <w:rsid w:val="00F56C20"/>
  </w:style>
  <w:style w:type="paragraph" w:customStyle="1" w:styleId="inspirepromointroduction">
    <w:name w:val="inspire_promo_introduction"/>
    <w:basedOn w:val="Normal"/>
    <w:rsid w:val="00F56C20"/>
    <w:pPr>
      <w:spacing w:before="150" w:after="150" w:line="312" w:lineRule="atLeast"/>
    </w:pPr>
    <w:rPr>
      <w:rFonts w:eastAsia="Times New Roman"/>
      <w:sz w:val="31"/>
      <w:szCs w:val="31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F56C20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F56C20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F56C20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F56C20"/>
    <w:rPr>
      <w:rFonts w:ascii="Arial" w:eastAsia="Times New Roman" w:hAnsi="Arial" w:cs="Arial"/>
      <w:vanish/>
      <w:sz w:val="16"/>
      <w:szCs w:val="16"/>
    </w:rPr>
  </w:style>
  <w:style w:type="character" w:customStyle="1" w:styleId="collection2">
    <w:name w:val="collection2"/>
    <w:rsid w:val="00F56C20"/>
  </w:style>
  <w:style w:type="character" w:customStyle="1" w:styleId="documentyear">
    <w:name w:val="documentyear"/>
    <w:rsid w:val="00F56C20"/>
  </w:style>
  <w:style w:type="character" w:customStyle="1" w:styleId="documentvolume">
    <w:name w:val="documentvolume"/>
    <w:rsid w:val="00F56C20"/>
  </w:style>
  <w:style w:type="character" w:customStyle="1" w:styleId="documentissuename">
    <w:name w:val="documentissuename"/>
    <w:rsid w:val="00F56C20"/>
  </w:style>
  <w:style w:type="character" w:customStyle="1" w:styleId="documentpagerange">
    <w:name w:val="documentpagerange"/>
    <w:rsid w:val="00F56C20"/>
  </w:style>
  <w:style w:type="character" w:customStyle="1" w:styleId="btext">
    <w:name w:val="btext"/>
    <w:rsid w:val="00F56C20"/>
  </w:style>
  <w:style w:type="paragraph" w:customStyle="1" w:styleId="Table">
    <w:name w:val="Table"/>
    <w:basedOn w:val="Heading4"/>
    <w:link w:val="TableChar"/>
    <w:qFormat/>
    <w:rsid w:val="00F56C20"/>
    <w:pPr>
      <w:numPr>
        <w:ilvl w:val="0"/>
        <w:numId w:val="0"/>
      </w:numPr>
    </w:pPr>
  </w:style>
  <w:style w:type="character" w:customStyle="1" w:styleId="TableChar">
    <w:name w:val="Table Char"/>
    <w:basedOn w:val="Heading4Char"/>
    <w:link w:val="Table"/>
    <w:rsid w:val="00F56C20"/>
    <w:rPr>
      <w:rFonts w:ascii="Times New Roman" w:eastAsiaTheme="majorEastAsia" w:hAnsi="Times New Roman" w:cs="Times New Roman"/>
      <w:i/>
      <w:sz w:val="24"/>
      <w:szCs w:val="24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92656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95B3D"/>
    <w:rPr>
      <w:color w:val="605E5C"/>
      <w:shd w:val="clear" w:color="auto" w:fill="E1DFDD"/>
    </w:rPr>
  </w:style>
  <w:style w:type="paragraph" w:customStyle="1" w:styleId="Figurecaptions">
    <w:name w:val="Figure captions"/>
    <w:basedOn w:val="Normal"/>
    <w:link w:val="FigurecaptionsChar"/>
    <w:qFormat/>
    <w:rsid w:val="00260ABB"/>
    <w:pPr>
      <w:spacing w:after="60" w:line="276" w:lineRule="auto"/>
    </w:pPr>
    <w:rPr>
      <w:sz w:val="20"/>
      <w:szCs w:val="20"/>
    </w:rPr>
  </w:style>
  <w:style w:type="character" w:customStyle="1" w:styleId="FigurecaptionsChar">
    <w:name w:val="Figure captions Char"/>
    <w:basedOn w:val="DefaultParagraphFont"/>
    <w:link w:val="Figurecaptions"/>
    <w:rsid w:val="00260ABB"/>
    <w:rPr>
      <w:rFonts w:ascii="Times New Roman" w:hAnsi="Times New Roman" w:cs="Times New Roman"/>
      <w:sz w:val="20"/>
      <w:szCs w:val="20"/>
    </w:rPr>
  </w:style>
  <w:style w:type="paragraph" w:styleId="ListBullet">
    <w:name w:val="List Bullet"/>
    <w:basedOn w:val="Normal"/>
    <w:uiPriority w:val="99"/>
    <w:unhideWhenUsed/>
    <w:rsid w:val="00B35501"/>
    <w:pPr>
      <w:numPr>
        <w:numId w:val="9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21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9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6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2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4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0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909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9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C7BF97-F541-4D89-86DF-B30961E218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073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Fuks</dc:creator>
  <cp:lastModifiedBy>Daniel Fuks</cp:lastModifiedBy>
  <cp:revision>2</cp:revision>
  <cp:lastPrinted>2022-12-01T00:22:00Z</cp:lastPrinted>
  <dcterms:created xsi:type="dcterms:W3CDTF">2024-01-16T22:41:00Z</dcterms:created>
  <dcterms:modified xsi:type="dcterms:W3CDTF">2024-01-16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8be4ac097426b801878cabe9a6fecaff0b990443ecafd53a1206b847c656cd</vt:lpwstr>
  </property>
</Properties>
</file>